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242BF" w14:textId="33B86990" w:rsidR="00A960EE" w:rsidRPr="009F4E9B" w:rsidRDefault="00371214" w:rsidP="009F4E9B">
      <w:pPr>
        <w:jc w:val="center"/>
        <w:rPr>
          <w:b/>
          <w:bCs/>
          <w:sz w:val="32"/>
          <w:szCs w:val="32"/>
        </w:rPr>
      </w:pPr>
      <w:r w:rsidRPr="009F4E9B">
        <w:rPr>
          <w:b/>
          <w:bCs/>
          <w:sz w:val="32"/>
          <w:szCs w:val="32"/>
        </w:rPr>
        <w:t>PHYSICS FORMULA SHEET</w:t>
      </w:r>
    </w:p>
    <w:p w14:paraId="44B69AF2" w14:textId="7E09BC9A" w:rsidR="00371214" w:rsidRDefault="00371214">
      <w:r>
        <w:t>Vectors are indicated by arrows. If only the magnitude of a vector quantity is used, the arrow is not used.</w:t>
      </w:r>
    </w:p>
    <w:p w14:paraId="56955E0C" w14:textId="643DFBD1" w:rsidR="00371214" w:rsidRPr="00802776" w:rsidRDefault="004B57A5">
      <w:pPr>
        <w:rPr>
          <w:b/>
          <w:bCs/>
        </w:rPr>
      </w:pPr>
      <w:r>
        <w:rPr>
          <w:b/>
          <w:bCs/>
        </w:rPr>
        <w:br/>
      </w:r>
      <w:r w:rsidR="00371214" w:rsidRPr="00802776">
        <w:rPr>
          <w:b/>
          <w:bCs/>
        </w:rPr>
        <w:t>Symbols of common quant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701"/>
        <w:gridCol w:w="851"/>
        <w:gridCol w:w="1559"/>
        <w:gridCol w:w="851"/>
        <w:gridCol w:w="2126"/>
        <w:gridCol w:w="850"/>
        <w:gridCol w:w="1337"/>
        <w:gridCol w:w="425"/>
      </w:tblGrid>
      <w:tr w:rsidR="007B756F" w14:paraId="5312E5A3" w14:textId="19D2B5CD" w:rsidTr="003B2553">
        <w:tc>
          <w:tcPr>
            <w:tcW w:w="1701" w:type="dxa"/>
          </w:tcPr>
          <w:p w14:paraId="5F713FF4" w14:textId="71ED10FF" w:rsidR="00F81442" w:rsidRDefault="00F81442">
            <w:r>
              <w:t>acceleration</w:t>
            </w:r>
          </w:p>
        </w:tc>
        <w:tc>
          <w:tcPr>
            <w:tcW w:w="851" w:type="dxa"/>
          </w:tcPr>
          <w:p w14:paraId="4BB299FE" w14:textId="093B46D0" w:rsidR="00F81442" w:rsidRDefault="00435758" w:rsidP="0026171B"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oMath>
            <w:r w:rsidR="0026171B">
              <w:rPr>
                <w:rFonts w:eastAsiaTheme="minorEastAsia"/>
              </w:rPr>
              <w:t xml:space="preserve"> </w:t>
            </w:r>
          </w:p>
        </w:tc>
        <w:tc>
          <w:tcPr>
            <w:tcW w:w="1559" w:type="dxa"/>
          </w:tcPr>
          <w:p w14:paraId="16AF5EB7" w14:textId="192C1872" w:rsidR="00F81442" w:rsidRDefault="00F81442">
            <w:r>
              <w:t>force</w:t>
            </w:r>
          </w:p>
        </w:tc>
        <w:tc>
          <w:tcPr>
            <w:tcW w:w="851" w:type="dxa"/>
          </w:tcPr>
          <w:p w14:paraId="234631DC" w14:textId="67703ED4" w:rsidR="00F81442" w:rsidRDefault="00435758" w:rsidP="0026171B"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oMath>
            <w:r w:rsidR="0026171B">
              <w:rPr>
                <w:rFonts w:eastAsiaTheme="minorEastAsia"/>
              </w:rPr>
              <w:t xml:space="preserve"> </w:t>
            </w:r>
          </w:p>
        </w:tc>
        <w:tc>
          <w:tcPr>
            <w:tcW w:w="2126" w:type="dxa"/>
          </w:tcPr>
          <w:p w14:paraId="60D15B9C" w14:textId="4D6E808B" w:rsidR="00F81442" w:rsidRDefault="00F81442">
            <w:r>
              <w:t>mass</w:t>
            </w:r>
          </w:p>
        </w:tc>
        <w:tc>
          <w:tcPr>
            <w:tcW w:w="850" w:type="dxa"/>
          </w:tcPr>
          <w:p w14:paraId="38CE391B" w14:textId="6845EAA3" w:rsidR="00F81442" w:rsidRDefault="0031453B" w:rsidP="0026171B">
            <m:oMath>
              <m:r>
                <w:rPr>
                  <w:rFonts w:ascii="Cambria Math" w:hAnsi="Cambria Math"/>
                </w:rPr>
                <m:t>m</m:t>
              </m:r>
            </m:oMath>
            <w:r w:rsidR="0026171B">
              <w:rPr>
                <w:rFonts w:eastAsiaTheme="minorEastAsia"/>
              </w:rPr>
              <w:t xml:space="preserve"> </w:t>
            </w:r>
          </w:p>
        </w:tc>
        <w:tc>
          <w:tcPr>
            <w:tcW w:w="1337" w:type="dxa"/>
          </w:tcPr>
          <w:p w14:paraId="5AB4544D" w14:textId="6F4157B2" w:rsidR="00F81442" w:rsidRDefault="00F81442">
            <w:r>
              <w:t>time</w:t>
            </w:r>
          </w:p>
        </w:tc>
        <w:tc>
          <w:tcPr>
            <w:tcW w:w="425" w:type="dxa"/>
          </w:tcPr>
          <w:p w14:paraId="43954214" w14:textId="2579EED0" w:rsidR="00F81442" w:rsidRDefault="0031453B" w:rsidP="0026171B">
            <m:oMath>
              <m:r>
                <w:rPr>
                  <w:rFonts w:ascii="Cambria Math" w:hAnsi="Cambria Math"/>
                </w:rPr>
                <m:t>t</m:t>
              </m:r>
            </m:oMath>
            <w:r w:rsidR="0026171B">
              <w:rPr>
                <w:rFonts w:eastAsiaTheme="minorEastAsia"/>
              </w:rPr>
              <w:t xml:space="preserve"> </w:t>
            </w:r>
          </w:p>
        </w:tc>
      </w:tr>
      <w:tr w:rsidR="000D34BA" w14:paraId="53E3BC48" w14:textId="458E4D87" w:rsidTr="003B2553">
        <w:tc>
          <w:tcPr>
            <w:tcW w:w="1701" w:type="dxa"/>
          </w:tcPr>
          <w:p w14:paraId="17008BFD" w14:textId="55E45109" w:rsidR="000D34BA" w:rsidRDefault="000D34BA" w:rsidP="000D34BA">
            <w:r>
              <w:t>displacement</w:t>
            </w:r>
          </w:p>
        </w:tc>
        <w:tc>
          <w:tcPr>
            <w:tcW w:w="851" w:type="dxa"/>
          </w:tcPr>
          <w:p w14:paraId="59E51987" w14:textId="3305A61B" w:rsidR="000D34BA" w:rsidRDefault="00435758" w:rsidP="000D34BA"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</m:oMath>
            <w:r w:rsidR="000D34BA">
              <w:rPr>
                <w:rFonts w:eastAsiaTheme="minorEastAsia"/>
              </w:rPr>
              <w:t xml:space="preserve"> </w:t>
            </w:r>
          </w:p>
        </w:tc>
        <w:tc>
          <w:tcPr>
            <w:tcW w:w="1559" w:type="dxa"/>
          </w:tcPr>
          <w:p w14:paraId="0B07205C" w14:textId="0224D3FC" w:rsidR="000D34BA" w:rsidRDefault="000D34BA" w:rsidP="000D34BA">
            <w:r>
              <w:t>frequency</w:t>
            </w:r>
          </w:p>
        </w:tc>
        <w:tc>
          <w:tcPr>
            <w:tcW w:w="851" w:type="dxa"/>
          </w:tcPr>
          <w:p w14:paraId="668C4740" w14:textId="58272B26" w:rsidR="000D34BA" w:rsidRDefault="000D34BA" w:rsidP="000D34BA">
            <m:oMath>
              <m:r>
                <w:rPr>
                  <w:rFonts w:ascii="Cambria Math" w:hAnsi="Cambria Math"/>
                </w:rPr>
                <m:t>f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2126" w:type="dxa"/>
          </w:tcPr>
          <w:p w14:paraId="2B712CC9" w14:textId="2EA40CD0" w:rsidR="000D34BA" w:rsidRDefault="000D34BA" w:rsidP="000D34BA">
            <w:r>
              <w:t>momentum</w:t>
            </w:r>
          </w:p>
        </w:tc>
        <w:tc>
          <w:tcPr>
            <w:tcW w:w="850" w:type="dxa"/>
          </w:tcPr>
          <w:p w14:paraId="273A31A8" w14:textId="5D475CFC" w:rsidR="000D34BA" w:rsidRDefault="00435758" w:rsidP="000D34BA"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oMath>
            <w:r w:rsidR="000D34BA">
              <w:rPr>
                <w:rFonts w:eastAsiaTheme="minorEastAsia"/>
              </w:rPr>
              <w:t xml:space="preserve"> </w:t>
            </w:r>
          </w:p>
        </w:tc>
        <w:tc>
          <w:tcPr>
            <w:tcW w:w="1337" w:type="dxa"/>
          </w:tcPr>
          <w:p w14:paraId="2FCFD9D0" w14:textId="11272EC7" w:rsidR="000D34BA" w:rsidRDefault="000D34BA" w:rsidP="000D34BA">
            <w:r>
              <w:t>velocity</w:t>
            </w:r>
          </w:p>
        </w:tc>
        <w:tc>
          <w:tcPr>
            <w:tcW w:w="425" w:type="dxa"/>
          </w:tcPr>
          <w:p w14:paraId="7F410423" w14:textId="51CB5D48" w:rsidR="000D34BA" w:rsidRDefault="00435758" w:rsidP="000D34BA"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oMath>
            <w:r w:rsidR="000D34BA">
              <w:rPr>
                <w:rFonts w:eastAsiaTheme="minorEastAsia"/>
              </w:rPr>
              <w:t xml:space="preserve"> </w:t>
            </w:r>
          </w:p>
        </w:tc>
      </w:tr>
      <w:tr w:rsidR="000D34BA" w14:paraId="441DB9F9" w14:textId="01D056BC" w:rsidTr="003B2553">
        <w:tc>
          <w:tcPr>
            <w:tcW w:w="1701" w:type="dxa"/>
          </w:tcPr>
          <w:p w14:paraId="62BAE714" w14:textId="41BBCEFF" w:rsidR="000D34BA" w:rsidRDefault="00D542C9" w:rsidP="000D34BA">
            <w:r>
              <w:t xml:space="preserve">quantity of heat </w:t>
            </w:r>
          </w:p>
        </w:tc>
        <w:tc>
          <w:tcPr>
            <w:tcW w:w="851" w:type="dxa"/>
          </w:tcPr>
          <w:p w14:paraId="37F4BDE4" w14:textId="582DAC62" w:rsidR="000D34BA" w:rsidRDefault="00FD3AFA" w:rsidP="000D34BA">
            <m:oMath>
              <m:r>
                <w:rPr>
                  <w:rFonts w:ascii="Cambria Math" w:hAnsi="Cambria Math"/>
                </w:rPr>
                <m:t>Q</m:t>
              </m:r>
            </m:oMath>
            <w:r w:rsidR="000D34BA">
              <w:rPr>
                <w:rFonts w:eastAsiaTheme="minorEastAsia"/>
              </w:rPr>
              <w:t xml:space="preserve"> </w:t>
            </w:r>
          </w:p>
        </w:tc>
        <w:tc>
          <w:tcPr>
            <w:tcW w:w="1559" w:type="dxa"/>
          </w:tcPr>
          <w:p w14:paraId="373FCAB3" w14:textId="5B9D2DD9" w:rsidR="000D34BA" w:rsidRDefault="000D34BA" w:rsidP="000D34BA">
            <w:r>
              <w:t>kinetic energy</w:t>
            </w:r>
          </w:p>
        </w:tc>
        <w:tc>
          <w:tcPr>
            <w:tcW w:w="851" w:type="dxa"/>
          </w:tcPr>
          <w:p w14:paraId="533AA902" w14:textId="71AF2C5D" w:rsidR="000D34BA" w:rsidRDefault="00435758" w:rsidP="000D34BA"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oMath>
            <w:r w:rsidR="000D34BA">
              <w:rPr>
                <w:rFonts w:eastAsiaTheme="minorEastAsia"/>
              </w:rPr>
              <w:t xml:space="preserve"> </w:t>
            </w:r>
          </w:p>
        </w:tc>
        <w:tc>
          <w:tcPr>
            <w:tcW w:w="2126" w:type="dxa"/>
          </w:tcPr>
          <w:p w14:paraId="2550061A" w14:textId="1FDF43D9" w:rsidR="000D34BA" w:rsidRDefault="000D34BA" w:rsidP="000D34BA">
            <w:r>
              <w:t>period</w:t>
            </w:r>
          </w:p>
        </w:tc>
        <w:tc>
          <w:tcPr>
            <w:tcW w:w="850" w:type="dxa"/>
          </w:tcPr>
          <w:p w14:paraId="693F8A74" w14:textId="15C70D5C" w:rsidR="000D34BA" w:rsidRDefault="000D34BA" w:rsidP="000D34BA">
            <m:oMath>
              <m:r>
                <w:rPr>
                  <w:rFonts w:ascii="Cambria Math" w:hAnsi="Cambria Math"/>
                </w:rPr>
                <m:t>T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1337" w:type="dxa"/>
          </w:tcPr>
          <w:p w14:paraId="0A06DB74" w14:textId="5B230339" w:rsidR="000D34BA" w:rsidRDefault="000D34BA" w:rsidP="000D34BA">
            <w:r>
              <w:t>wavelength</w:t>
            </w:r>
          </w:p>
        </w:tc>
        <w:tc>
          <w:tcPr>
            <w:tcW w:w="425" w:type="dxa"/>
          </w:tcPr>
          <w:p w14:paraId="309C141C" w14:textId="01C66415" w:rsidR="000D34BA" w:rsidRDefault="000D34BA" w:rsidP="000D34BA">
            <m:oMath>
              <m:r>
                <w:rPr>
                  <w:rFonts w:ascii="Cambria Math" w:hAnsi="Cambria Math"/>
                </w:rPr>
                <m:t>λ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</w:tr>
      <w:tr w:rsidR="000D34BA" w14:paraId="6792546B" w14:textId="6CAC8EAE" w:rsidTr="003B2553">
        <w:tc>
          <w:tcPr>
            <w:tcW w:w="1701" w:type="dxa"/>
          </w:tcPr>
          <w:p w14:paraId="03DB846D" w14:textId="5D00E547" w:rsidR="000D34BA" w:rsidRDefault="00D542C9" w:rsidP="000D34BA">
            <w:r>
              <w:t>electric current</w:t>
            </w:r>
          </w:p>
        </w:tc>
        <w:tc>
          <w:tcPr>
            <w:tcW w:w="851" w:type="dxa"/>
          </w:tcPr>
          <w:p w14:paraId="56AA49BF" w14:textId="5601270B" w:rsidR="000D34BA" w:rsidRDefault="00FD3AFA" w:rsidP="000D34BA">
            <m:oMath>
              <m:r>
                <w:rPr>
                  <w:rFonts w:ascii="Cambria Math" w:eastAsia="Calibri" w:hAnsi="Cambria Math" w:cs="Arial"/>
                </w:rPr>
                <m:t>I</m:t>
              </m:r>
            </m:oMath>
            <w:r w:rsidR="000D34BA">
              <w:rPr>
                <w:rFonts w:ascii="Calibri" w:eastAsia="Calibri" w:hAnsi="Calibri" w:cs="Arial"/>
              </w:rPr>
              <w:t xml:space="preserve"> </w:t>
            </w:r>
          </w:p>
        </w:tc>
        <w:tc>
          <w:tcPr>
            <w:tcW w:w="1559" w:type="dxa"/>
          </w:tcPr>
          <w:p w14:paraId="17740E9C" w14:textId="24DB2F02" w:rsidR="000D34BA" w:rsidRDefault="00D542C9" w:rsidP="000D34BA">
            <w:r>
              <w:t>resistance</w:t>
            </w:r>
          </w:p>
        </w:tc>
        <w:tc>
          <w:tcPr>
            <w:tcW w:w="851" w:type="dxa"/>
          </w:tcPr>
          <w:p w14:paraId="7DACA6C2" w14:textId="34C5A7F2" w:rsidR="000D34BA" w:rsidRPr="0026171B" w:rsidRDefault="00D542C9" w:rsidP="000D34BA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126" w:type="dxa"/>
          </w:tcPr>
          <w:p w14:paraId="5A613550" w14:textId="73A435B0" w:rsidR="000D34BA" w:rsidRDefault="000D34BA" w:rsidP="000D34BA">
            <w:r>
              <w:t>potential difference</w:t>
            </w:r>
          </w:p>
        </w:tc>
        <w:tc>
          <w:tcPr>
            <w:tcW w:w="850" w:type="dxa"/>
          </w:tcPr>
          <w:p w14:paraId="1664EA81" w14:textId="105845C9" w:rsidR="000D34BA" w:rsidRDefault="000D34BA" w:rsidP="000D34BA"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V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1337" w:type="dxa"/>
          </w:tcPr>
          <w:p w14:paraId="5E471235" w14:textId="60226183" w:rsidR="000D34BA" w:rsidRDefault="000D34BA" w:rsidP="000D34BA">
            <w:r>
              <w:t>power</w:t>
            </w:r>
          </w:p>
        </w:tc>
        <w:tc>
          <w:tcPr>
            <w:tcW w:w="425" w:type="dxa"/>
          </w:tcPr>
          <w:p w14:paraId="32EA9D0D" w14:textId="32FA33B3" w:rsidR="000D34BA" w:rsidRDefault="000D34BA" w:rsidP="000D34BA">
            <m:oMath>
              <m:r>
                <w:rPr>
                  <w:rFonts w:ascii="Cambria Math" w:hAnsi="Cambria Math"/>
                </w:rPr>
                <m:t>P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</w:tr>
    </w:tbl>
    <w:p w14:paraId="24E1E468" w14:textId="389F72AC" w:rsidR="00371214" w:rsidRDefault="00371214"/>
    <w:p w14:paraId="57FEF7D1" w14:textId="6C19D73E" w:rsidR="00AF48D4" w:rsidRPr="00802776" w:rsidRDefault="00AF48D4">
      <w:pPr>
        <w:rPr>
          <w:b/>
          <w:bCs/>
        </w:rPr>
      </w:pPr>
      <w:r w:rsidRPr="00802776">
        <w:rPr>
          <w:b/>
          <w:bCs/>
        </w:rPr>
        <w:t>Magnitude of physical const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694"/>
        <w:gridCol w:w="2121"/>
        <w:gridCol w:w="2268"/>
        <w:gridCol w:w="2551"/>
      </w:tblGrid>
      <w:tr w:rsidR="00AF48D4" w14:paraId="5405E144" w14:textId="77777777" w:rsidTr="00B736F7">
        <w:tc>
          <w:tcPr>
            <w:tcW w:w="2694" w:type="dxa"/>
          </w:tcPr>
          <w:p w14:paraId="06E3A40B" w14:textId="42648576" w:rsidR="00AF48D4" w:rsidRDefault="00AF48D4">
            <w:r>
              <w:t>Acceleration due to gravity at the Earth’s surface</w:t>
            </w:r>
          </w:p>
        </w:tc>
        <w:tc>
          <w:tcPr>
            <w:tcW w:w="2121" w:type="dxa"/>
          </w:tcPr>
          <w:p w14:paraId="6618E574" w14:textId="6484606C" w:rsidR="00AF48D4" w:rsidRDefault="00042001">
            <m:oMath>
              <m:r>
                <w:rPr>
                  <w:rFonts w:ascii="Cambria Math" w:hAnsi="Cambria Math"/>
                </w:rPr>
                <m:t>g=9.80</m:t>
              </m:r>
            </m:oMath>
            <w:r>
              <w:rPr>
                <w:rFonts w:eastAsiaTheme="minorEastAsia"/>
              </w:rPr>
              <w:t xml:space="preserve"> m</w:t>
            </w:r>
            <w:r w:rsidR="004D6A27">
              <w:rPr>
                <w:rFonts w:eastAsiaTheme="minorEastAsia"/>
              </w:rPr>
              <w:t xml:space="preserve"> s</w:t>
            </w:r>
            <w:r w:rsidR="004D6A27" w:rsidRPr="004D6A27">
              <w:rPr>
                <w:rFonts w:eastAsiaTheme="minorEastAsia"/>
                <w:vertAlign w:val="superscript"/>
              </w:rPr>
              <w:t>-2</w:t>
            </w:r>
          </w:p>
        </w:tc>
        <w:tc>
          <w:tcPr>
            <w:tcW w:w="2268" w:type="dxa"/>
          </w:tcPr>
          <w:p w14:paraId="64277A77" w14:textId="3E37891C" w:rsidR="00AF48D4" w:rsidRDefault="009A689E">
            <w:r>
              <w:t>charge of the electron</w:t>
            </w:r>
          </w:p>
        </w:tc>
        <w:tc>
          <w:tcPr>
            <w:tcW w:w="2551" w:type="dxa"/>
          </w:tcPr>
          <w:p w14:paraId="59921393" w14:textId="3EE63186" w:rsidR="00AF48D4" w:rsidRDefault="00D2162C">
            <m:oMath>
              <m:r>
                <w:rPr>
                  <w:rFonts w:ascii="Cambria Math" w:hAnsi="Cambria Math"/>
                </w:rPr>
                <m:t>e=1.60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19</m:t>
                  </m:r>
                </m:sup>
              </m:sSup>
            </m:oMath>
            <w:r>
              <w:rPr>
                <w:rFonts w:eastAsiaTheme="minorEastAsia"/>
              </w:rPr>
              <w:t xml:space="preserve"> C</w:t>
            </w:r>
          </w:p>
        </w:tc>
      </w:tr>
      <w:tr w:rsidR="00D2162C" w14:paraId="350C6557" w14:textId="77777777" w:rsidTr="00B736F7">
        <w:tc>
          <w:tcPr>
            <w:tcW w:w="2694" w:type="dxa"/>
          </w:tcPr>
          <w:p w14:paraId="009FD901" w14:textId="636E0F98" w:rsidR="00D2162C" w:rsidRDefault="00D2162C" w:rsidP="00D2162C">
            <w:r>
              <w:t>speed of light in a vacuum</w:t>
            </w:r>
          </w:p>
        </w:tc>
        <w:tc>
          <w:tcPr>
            <w:tcW w:w="2121" w:type="dxa"/>
          </w:tcPr>
          <w:p w14:paraId="0F54B30A" w14:textId="1ADD0390" w:rsidR="00D2162C" w:rsidRDefault="00D2162C" w:rsidP="00D2162C">
            <m:oMath>
              <m:r>
                <w:rPr>
                  <w:rFonts w:ascii="Cambria Math" w:hAnsi="Cambria Math"/>
                </w:rPr>
                <m:t>c=3.00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</m:oMath>
            <w:r>
              <w:rPr>
                <w:rFonts w:eastAsiaTheme="minorEastAsia"/>
              </w:rPr>
              <w:t xml:space="preserve"> m s</w:t>
            </w:r>
            <w:r w:rsidRPr="004D6A27">
              <w:rPr>
                <w:rFonts w:eastAsiaTheme="minorEastAsia"/>
                <w:vertAlign w:val="superscript"/>
              </w:rPr>
              <w:t>-1</w:t>
            </w:r>
          </w:p>
        </w:tc>
        <w:tc>
          <w:tcPr>
            <w:tcW w:w="2268" w:type="dxa"/>
          </w:tcPr>
          <w:p w14:paraId="3F653889" w14:textId="33D71BAE" w:rsidR="00D2162C" w:rsidRDefault="00D2162C" w:rsidP="00D2162C">
            <w:r>
              <w:t>mass of the electron</w:t>
            </w:r>
          </w:p>
        </w:tc>
        <w:tc>
          <w:tcPr>
            <w:tcW w:w="2551" w:type="dxa"/>
          </w:tcPr>
          <w:p w14:paraId="2936C410" w14:textId="69E4909F" w:rsidR="00D2162C" w:rsidRDefault="00435758" w:rsidP="00D2162C"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  <m:r>
                <w:rPr>
                  <w:rFonts w:ascii="Cambria Math" w:hAnsi="Cambria Math"/>
                </w:rPr>
                <m:t>=9.11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31</m:t>
                  </m:r>
                </m:sup>
              </m:sSup>
            </m:oMath>
            <w:r w:rsidR="00D2162C">
              <w:rPr>
                <w:rFonts w:eastAsiaTheme="minorEastAsia"/>
              </w:rPr>
              <w:t xml:space="preserve"> kg</w:t>
            </w:r>
          </w:p>
        </w:tc>
      </w:tr>
      <w:tr w:rsidR="00D2162C" w14:paraId="1D0A9F5A" w14:textId="77777777" w:rsidTr="00B736F7">
        <w:tc>
          <w:tcPr>
            <w:tcW w:w="2694" w:type="dxa"/>
          </w:tcPr>
          <w:p w14:paraId="3798980B" w14:textId="185E7C40" w:rsidR="00D2162C" w:rsidRDefault="00D2162C" w:rsidP="00D2162C"/>
        </w:tc>
        <w:tc>
          <w:tcPr>
            <w:tcW w:w="2121" w:type="dxa"/>
          </w:tcPr>
          <w:p w14:paraId="740DA4E0" w14:textId="77777777" w:rsidR="00D2162C" w:rsidRDefault="00D2162C" w:rsidP="00D2162C"/>
        </w:tc>
        <w:tc>
          <w:tcPr>
            <w:tcW w:w="2268" w:type="dxa"/>
          </w:tcPr>
          <w:p w14:paraId="4A7B1F22" w14:textId="3C782F42" w:rsidR="00D2162C" w:rsidRDefault="00D2162C" w:rsidP="00D2162C">
            <w:r>
              <w:t>mass of the proton</w:t>
            </w:r>
          </w:p>
        </w:tc>
        <w:tc>
          <w:tcPr>
            <w:tcW w:w="2551" w:type="dxa"/>
          </w:tcPr>
          <w:p w14:paraId="70663BA2" w14:textId="008D1249" w:rsidR="00D2162C" w:rsidRDefault="00435758" w:rsidP="00D2162C"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w:rPr>
                  <w:rFonts w:ascii="Cambria Math" w:hAnsi="Cambria Math"/>
                </w:rPr>
                <m:t>=1.67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27</m:t>
                  </m:r>
                </m:sup>
              </m:sSup>
            </m:oMath>
            <w:r w:rsidR="00D2162C">
              <w:rPr>
                <w:rFonts w:eastAsiaTheme="minorEastAsia"/>
              </w:rPr>
              <w:t xml:space="preserve"> kg</w:t>
            </w:r>
          </w:p>
        </w:tc>
      </w:tr>
    </w:tbl>
    <w:p w14:paraId="002504A8" w14:textId="1E96A4BA" w:rsidR="00371214" w:rsidRDefault="00371214"/>
    <w:p w14:paraId="143A4099" w14:textId="0DBC5FC5" w:rsidR="00A53D5F" w:rsidRPr="00802776" w:rsidRDefault="003D311A">
      <w:pPr>
        <w:rPr>
          <w:b/>
          <w:bCs/>
        </w:rPr>
      </w:pPr>
      <w:r w:rsidRPr="00802776">
        <w:rPr>
          <w:b/>
          <w:bCs/>
        </w:rPr>
        <w:t>Topic 1: Linear Motion and Forces</w:t>
      </w:r>
    </w:p>
    <w:tbl>
      <w:tblPr>
        <w:tblStyle w:val="TableGrid"/>
        <w:tblW w:w="977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957"/>
        <w:gridCol w:w="4819"/>
      </w:tblGrid>
      <w:tr w:rsidR="008A48AF" w14:paraId="27804C07" w14:textId="77777777" w:rsidTr="003C4E10">
        <w:tc>
          <w:tcPr>
            <w:tcW w:w="4957" w:type="dxa"/>
            <w:vAlign w:val="center"/>
          </w:tcPr>
          <w:p w14:paraId="6DCF0F5A" w14:textId="01EB1037" w:rsidR="008A48AF" w:rsidRDefault="00435758" w:rsidP="007019E6">
            <w:pPr>
              <w:rPr>
                <w:rFonts w:ascii="Calibri" w:eastAsia="Calibri" w:hAnsi="Calibri" w:cs="Times New Roman"/>
              </w:rPr>
            </w:pPr>
            <m:oMath>
              <m:acc>
                <m:accPr>
                  <m:chr m:val="⃗"/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="Calibri" w:hAnsi="Cambria Math" w:cs="Times New Roman"/>
                    </w:rPr>
                    <m:t>v</m:t>
                  </m:r>
                </m:e>
              </m:acc>
              <m:r>
                <w:rPr>
                  <w:rFonts w:ascii="Cambria Math" w:eastAsia="Calibri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fPr>
                <m:num>
                  <m:acc>
                    <m:accPr>
                      <m:chr m:val="⃗"/>
                      <m:ctrlPr>
                        <w:rPr>
                          <w:rFonts w:ascii="Cambria Math" w:eastAsia="Calibri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s</m:t>
                      </m:r>
                    </m:e>
                  </m:acc>
                </m:num>
                <m:den>
                  <m:r>
                    <w:rPr>
                      <w:rFonts w:ascii="Cambria Math" w:eastAsia="Calibri" w:hAnsi="Cambria Math" w:cs="Times New Roman"/>
                    </w:rPr>
                    <m:t>t</m:t>
                  </m:r>
                </m:den>
              </m:f>
            </m:oMath>
            <w:r w:rsidR="008A48AF"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5BE0EE74" w14:textId="52435725" w:rsidR="008A48AF" w:rsidRDefault="00435758" w:rsidP="007019E6">
            <w:pPr>
              <w:tabs>
                <w:tab w:val="left" w:pos="1759"/>
              </w:tabs>
              <w:rPr>
                <w:rFonts w:eastAsiaTheme="minorEastAsia"/>
              </w:rPr>
            </w:pP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  <m:r>
                <w:rPr>
                  <w:rFonts w:ascii="Cambria Math" w:hAnsi="Cambria Math"/>
                </w:rPr>
                <m:t>t</m:t>
              </m:r>
            </m:oMath>
            <w:r w:rsidR="008A48AF">
              <w:tab/>
            </w:r>
            <m:oMath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acc>
              <m:r>
                <w:rPr>
                  <w:rFonts w:ascii="Cambria Math" w:eastAsiaTheme="minorEastAsia" w:hAnsi="Cambria Math"/>
                </w:rPr>
                <m:t>=</m:t>
              </m:r>
            </m:oMath>
            <w:r w:rsidR="008A48AF">
              <w:rPr>
                <w:rFonts w:eastAsiaTheme="minorEastAsia"/>
              </w:rPr>
              <w:t xml:space="preserve"> velocity at time </w:t>
            </w:r>
            <m:oMath>
              <m:r>
                <w:rPr>
                  <w:rFonts w:ascii="Cambria Math" w:eastAsiaTheme="minorEastAsia" w:hAnsi="Cambria Math"/>
                </w:rPr>
                <m:t>t</m:t>
              </m:r>
            </m:oMath>
          </w:p>
          <w:p w14:paraId="3B8CE6D5" w14:textId="17C0AC25" w:rsidR="008A48AF" w:rsidRDefault="00D43E7E" w:rsidP="007019E6">
            <w:pPr>
              <w:tabs>
                <w:tab w:val="left" w:pos="1759"/>
              </w:tabs>
              <w:rPr>
                <w:rFonts w:ascii="Calibri" w:eastAsia="Calibri" w:hAnsi="Calibri" w:cs="Times New Roman"/>
              </w:rPr>
            </w:pPr>
            <w:r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</m:oMath>
            <w:r w:rsidR="008A48AF">
              <w:rPr>
                <w:rFonts w:eastAsiaTheme="minorEastAsia"/>
              </w:rPr>
              <w:t xml:space="preserve"> velocity at time 0</w:t>
            </w:r>
          </w:p>
        </w:tc>
      </w:tr>
      <w:tr w:rsidR="008A48AF" w14:paraId="3837E82C" w14:textId="77777777" w:rsidTr="003C4E10">
        <w:tc>
          <w:tcPr>
            <w:tcW w:w="4957" w:type="dxa"/>
            <w:vAlign w:val="center"/>
          </w:tcPr>
          <w:p w14:paraId="3BC2F42C" w14:textId="77EBE6C7" w:rsidR="008A48AF" w:rsidRDefault="00435758" w:rsidP="007019E6">
            <w:pPr>
              <w:tabs>
                <w:tab w:val="left" w:pos="1588"/>
              </w:tabs>
              <w:rPr>
                <w:rFonts w:ascii="Calibri" w:eastAsia="Calibri" w:hAnsi="Calibri" w:cs="Times New Roman"/>
              </w:rPr>
            </w:pP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acc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oMath>
            <w:r w:rsidR="008A48AF">
              <w:rPr>
                <w:rFonts w:ascii="Calibri" w:eastAsia="Calibri" w:hAnsi="Calibri" w:cs="Times New Roman"/>
              </w:rPr>
              <w:t xml:space="preserve"> </w:t>
            </w:r>
            <w:r w:rsidR="00A40DDE">
              <w:tab/>
            </w:r>
            <m:oMath>
              <m:r>
                <m:rPr>
                  <m:sty m:val="p"/>
                </m:rPr>
                <w:rPr>
                  <w:rFonts w:ascii="Cambria Math" w:eastAsia="Calibri" w:hAnsi="Cambria Math" w:cs="Times New Roman"/>
                </w:rPr>
                <m:t>Δ</m:t>
              </m:r>
              <m:acc>
                <m:accPr>
                  <m:chr m:val="⃗"/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="Calibri" w:hAnsi="Cambria Math" w:cs="Times New Roman"/>
                    </w:rPr>
                    <m:t>v</m:t>
                  </m:r>
                </m:e>
              </m:acc>
              <m:r>
                <w:rPr>
                  <w:rFonts w:ascii="Cambria Math" w:eastAsia="Calibri" w:hAnsi="Cambria Math" w:cs="Times New Roman"/>
                </w:rPr>
                <m:t>=</m:t>
              </m:r>
              <m:acc>
                <m:accPr>
                  <m:chr m:val="⃗"/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="Calibri" w:hAnsi="Cambria Math" w:cs="Times New Roman"/>
                    </w:rPr>
                    <m:t>v</m:t>
                  </m:r>
                </m:e>
              </m:acc>
              <m:r>
                <w:rPr>
                  <w:rFonts w:ascii="Cambria Math" w:eastAsia="Calibri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eastAsia="Calibri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="Calibri" w:hAnsi="Cambria Math" w:cs="Times New Roman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eastAsia="Calibri" w:hAnsi="Cambria Math" w:cs="Times New Roman"/>
                    </w:rPr>
                    <m:t>0</m:t>
                  </m:r>
                </m:sub>
              </m:sSub>
            </m:oMath>
            <w:r w:rsidR="008A48AF">
              <w:rPr>
                <w:rFonts w:ascii="Calibri" w:eastAsia="Calibri" w:hAnsi="Calibri" w:cs="Times New Roman"/>
              </w:rPr>
              <w:t xml:space="preserve"> </w:t>
            </w:r>
          </w:p>
          <w:p w14:paraId="303B9B53" w14:textId="07B2F84A" w:rsidR="008A48AF" w:rsidRDefault="00A40DDE" w:rsidP="007019E6">
            <w:pPr>
              <w:tabs>
                <w:tab w:val="left" w:pos="1588"/>
              </w:tabs>
            </w:pPr>
            <w:r>
              <w:tab/>
            </w:r>
            <m:oMath>
              <m:r>
                <m:rPr>
                  <m:sty m:val="p"/>
                </m:rPr>
                <w:rPr>
                  <w:rFonts w:ascii="Cambria Math" w:eastAsia="Calibri" w:hAnsi="Cambria Math" w:cs="Times New Roman"/>
                </w:rPr>
                <m:t>Δt=</m:t>
              </m:r>
            </m:oMath>
            <w:r w:rsidR="008A48AF">
              <w:rPr>
                <w:rFonts w:ascii="Calibri" w:eastAsia="Calibri" w:hAnsi="Calibri" w:cs="Times New Roman"/>
              </w:rPr>
              <w:t xml:space="preserve"> time interval</w:t>
            </w:r>
          </w:p>
        </w:tc>
        <w:tc>
          <w:tcPr>
            <w:tcW w:w="4819" w:type="dxa"/>
            <w:vAlign w:val="center"/>
          </w:tcPr>
          <w:p w14:paraId="79C290BF" w14:textId="391826A6" w:rsidR="008A48AF" w:rsidRDefault="00435758" w:rsidP="007019E6"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t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8A48A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8A48AF" w14:paraId="6964DD79" w14:textId="77777777" w:rsidTr="003C4E10">
        <w:tc>
          <w:tcPr>
            <w:tcW w:w="4957" w:type="dxa"/>
            <w:vAlign w:val="center"/>
          </w:tcPr>
          <w:p w14:paraId="53D2B254" w14:textId="381BA9A3" w:rsidR="008A48AF" w:rsidRDefault="00435758" w:rsidP="007019E6"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  <m:r>
                <w:rPr>
                  <w:rFonts w:ascii="Cambria Math" w:hAnsi="Cambria Math"/>
                </w:rPr>
                <m:t>=m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oMath>
            <w:r w:rsidR="008A48AF">
              <w:rPr>
                <w:rFonts w:eastAsiaTheme="minorEastAsia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55103241" w14:textId="0BA3017B" w:rsidR="008A48AF" w:rsidRDefault="00435758" w:rsidP="007019E6"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2as</m:t>
              </m:r>
            </m:oMath>
            <w:r w:rsidR="008A48AF">
              <w:rPr>
                <w:rFonts w:eastAsiaTheme="minorEastAsia"/>
              </w:rPr>
              <w:t xml:space="preserve"> </w:t>
            </w:r>
          </w:p>
        </w:tc>
      </w:tr>
    </w:tbl>
    <w:p w14:paraId="0EB2C171" w14:textId="5959EE29" w:rsidR="006A318C" w:rsidRDefault="006A318C"/>
    <w:p w14:paraId="69495A06" w14:textId="49AF88EC" w:rsidR="00662C55" w:rsidRPr="00802776" w:rsidRDefault="008A48AF" w:rsidP="00662C55">
      <w:pPr>
        <w:rPr>
          <w:b/>
          <w:bCs/>
        </w:rPr>
      </w:pPr>
      <w:r w:rsidRPr="00802776">
        <w:rPr>
          <w:b/>
          <w:bCs/>
        </w:rPr>
        <w:t xml:space="preserve">Topic </w:t>
      </w:r>
      <w:r w:rsidR="00E050BD" w:rsidRPr="00802776">
        <w:rPr>
          <w:b/>
          <w:bCs/>
        </w:rPr>
        <w:t>2: Electric Circuits</w:t>
      </w:r>
    </w:p>
    <w:tbl>
      <w:tblPr>
        <w:tblStyle w:val="TableGrid"/>
        <w:tblW w:w="977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957"/>
        <w:gridCol w:w="4819"/>
      </w:tblGrid>
      <w:tr w:rsidR="00662C55" w14:paraId="1FFD91AF" w14:textId="77777777" w:rsidTr="003C4E10">
        <w:tc>
          <w:tcPr>
            <w:tcW w:w="4957" w:type="dxa"/>
            <w:vAlign w:val="center"/>
          </w:tcPr>
          <w:p w14:paraId="3E0F8533" w14:textId="60334327" w:rsidR="00662C55" w:rsidRDefault="002C61D3" w:rsidP="004E5239">
            <w:pPr>
              <w:tabs>
                <w:tab w:val="left" w:pos="1575"/>
              </w:tabs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eastAsia="Calibri" w:hAnsi="Cambria Math" w:cs="Times New Roman"/>
                </w:rPr>
                <m:t>W=q</m:t>
              </m:r>
              <m:r>
                <m:rPr>
                  <m:sty m:val="p"/>
                </m:rPr>
                <w:rPr>
                  <w:rFonts w:ascii="Cambria Math" w:eastAsia="Calibri" w:hAnsi="Cambria Math" w:cs="Times New Roman"/>
                </w:rPr>
                <m:t>Δ</m:t>
              </m:r>
              <m:r>
                <w:rPr>
                  <w:rFonts w:ascii="Cambria Math" w:eastAsia="Calibri" w:hAnsi="Cambria Math" w:cs="Times New Roman"/>
                </w:rPr>
                <m:t>V</m:t>
              </m:r>
            </m:oMath>
            <w:r>
              <w:rPr>
                <w:rFonts w:ascii="Calibri" w:eastAsia="Calibri" w:hAnsi="Calibri" w:cs="Times New Roman"/>
              </w:rPr>
              <w:t xml:space="preserve"> </w:t>
            </w:r>
            <w:r w:rsidR="004E5239">
              <w:tab/>
            </w:r>
            <m:oMath>
              <m:r>
                <w:rPr>
                  <w:rFonts w:ascii="Cambria Math" w:hAnsi="Cambria Math"/>
                </w:rPr>
                <m:t>W</m:t>
              </m:r>
            </m:oMath>
            <w:r w:rsidR="00A32830">
              <w:rPr>
                <w:rFonts w:eastAsiaTheme="minorEastAsia"/>
              </w:rPr>
              <w:t>= work done</w:t>
            </w:r>
            <w:r w:rsidR="00A31B82">
              <w:rPr>
                <w:rFonts w:eastAsiaTheme="minorEastAsia"/>
              </w:rPr>
              <w:t xml:space="preserve"> (also known as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E</m:t>
              </m:r>
            </m:oMath>
            <w:r w:rsidR="00A31B82">
              <w:rPr>
                <w:rFonts w:eastAsiaTheme="minorEastAsia"/>
              </w:rPr>
              <w:t>)</w:t>
            </w:r>
          </w:p>
        </w:tc>
        <w:tc>
          <w:tcPr>
            <w:tcW w:w="4819" w:type="dxa"/>
            <w:vAlign w:val="center"/>
          </w:tcPr>
          <w:p w14:paraId="100268F7" w14:textId="77777777" w:rsidR="00662C55" w:rsidRDefault="00B214DF" w:rsidP="00017063">
            <w:pPr>
              <w:tabs>
                <w:tab w:val="left" w:pos="1759"/>
              </w:tabs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sistors in series:</w:t>
            </w:r>
          </w:p>
          <w:p w14:paraId="6847A7CF" w14:textId="15928311" w:rsidR="00B214DF" w:rsidRDefault="00435758" w:rsidP="00017063">
            <w:pPr>
              <w:tabs>
                <w:tab w:val="left" w:pos="1759"/>
              </w:tabs>
              <w:rPr>
                <w:rFonts w:ascii="Calibri" w:eastAsia="Calibri" w:hAnsi="Calibri" w:cs="Times New Roman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t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+…</m:t>
              </m:r>
            </m:oMath>
            <w:r w:rsidR="00B214DF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662C55" w14:paraId="1B31D681" w14:textId="77777777" w:rsidTr="00383E4E">
        <w:trPr>
          <w:trHeight w:val="526"/>
        </w:trPr>
        <w:tc>
          <w:tcPr>
            <w:tcW w:w="4957" w:type="dxa"/>
            <w:vAlign w:val="center"/>
          </w:tcPr>
          <w:p w14:paraId="42538193" w14:textId="43447E49" w:rsidR="00662C55" w:rsidRDefault="00075E8E" w:rsidP="00017063">
            <w:pPr>
              <w:tabs>
                <w:tab w:val="left" w:pos="1588"/>
              </w:tabs>
            </w:pPr>
            <m:oMath>
              <m:r>
                <w:rPr>
                  <w:rFonts w:ascii="Cambria Math" w:hAnsi="Cambria Math"/>
                </w:rPr>
                <m:t>I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q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oMath>
            <w:r w:rsidR="00383E4E">
              <w:rPr>
                <w:rFonts w:eastAsiaTheme="minorEastAsia"/>
              </w:rPr>
              <w:t xml:space="preserve"> </w:t>
            </w:r>
            <w:r w:rsidR="00D75876">
              <w:tab/>
            </w:r>
            <w:r w:rsidR="00D75876" w:rsidRPr="00D75876">
              <w:rPr>
                <w:rFonts w:ascii="Times New Roman" w:hAnsi="Times New Roman" w:cs="Times New Roman"/>
                <w:i/>
                <w:iCs/>
              </w:rPr>
              <w:t>q</w:t>
            </w:r>
            <w:r w:rsidR="00D75876">
              <w:t xml:space="preserve"> = charge</w:t>
            </w:r>
          </w:p>
        </w:tc>
        <w:tc>
          <w:tcPr>
            <w:tcW w:w="4819" w:type="dxa"/>
            <w:vAlign w:val="center"/>
          </w:tcPr>
          <w:p w14:paraId="4597E2AB" w14:textId="77777777" w:rsidR="00662C55" w:rsidRDefault="00B214DF" w:rsidP="00017063">
            <w:r>
              <w:t>Resistors in parallel:</w:t>
            </w:r>
          </w:p>
          <w:p w14:paraId="189EB27B" w14:textId="538320E0" w:rsidR="00B214DF" w:rsidRDefault="00435758" w:rsidP="00017063"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eastAsiaTheme="minorEastAsia" w:hAnsi="Cambria Math"/>
                    </w:rPr>
                    <m:t>+…</m:t>
                  </m:r>
                </m:den>
              </m:f>
            </m:oMath>
            <w:r w:rsidR="00257237">
              <w:rPr>
                <w:rFonts w:eastAsiaTheme="minorEastAsia"/>
              </w:rPr>
              <w:t xml:space="preserve"> </w:t>
            </w:r>
          </w:p>
        </w:tc>
      </w:tr>
      <w:tr w:rsidR="00662C55" w14:paraId="3E947C62" w14:textId="77777777" w:rsidTr="003C4E10">
        <w:tc>
          <w:tcPr>
            <w:tcW w:w="4957" w:type="dxa"/>
            <w:vAlign w:val="center"/>
          </w:tcPr>
          <w:p w14:paraId="61FEC0B8" w14:textId="024914F1" w:rsidR="00662C55" w:rsidRDefault="00984C22" w:rsidP="00017063"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V=IR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053432FB" w14:textId="48B507C4" w:rsidR="00662C55" w:rsidRDefault="00C63503" w:rsidP="00017063">
            <m:oMath>
              <m:r>
                <w:rPr>
                  <w:rFonts w:ascii="Cambria Math" w:hAnsi="Cambria Math"/>
                </w:rPr>
                <m:t>P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VI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</w:tr>
      <w:tr w:rsidR="00F845D6" w14:paraId="20288698" w14:textId="77777777" w:rsidTr="003C4E10">
        <w:tc>
          <w:tcPr>
            <w:tcW w:w="4957" w:type="dxa"/>
            <w:vAlign w:val="center"/>
          </w:tcPr>
          <w:p w14:paraId="51CDA5E4" w14:textId="58DE4CA2" w:rsidR="00F845D6" w:rsidRPr="00984C22" w:rsidRDefault="00F845D6" w:rsidP="00851297">
            <w:pPr>
              <w:tabs>
                <w:tab w:val="left" w:pos="1590"/>
              </w:tabs>
              <w:rPr>
                <w:rFonts w:ascii="Calibri" w:eastAsia="Calibri" w:hAnsi="Calibri" w:cs="Arial"/>
              </w:rPr>
            </w:pPr>
            <m:oMath>
              <m:r>
                <w:rPr>
                  <w:rFonts w:ascii="Cambria Math" w:eastAsia="Calibri" w:hAnsi="Cambria Math" w:cs="Arial"/>
                </w:rPr>
                <m:t>P=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 w:cs="Arial"/>
                    </w:rPr>
                    <m:t>W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Calibri" w:hAnsi="Cambria Math" w:cs="Arial"/>
                    </w:rPr>
                    <m:t>Δ</m:t>
                  </m:r>
                  <m:r>
                    <w:rPr>
                      <w:rFonts w:ascii="Cambria Math" w:eastAsia="Calibri" w:hAnsi="Cambria Math" w:cs="Arial"/>
                    </w:rPr>
                    <m:t>t</m:t>
                  </m:r>
                </m:den>
              </m:f>
            </m:oMath>
            <w:r>
              <w:rPr>
                <w:rFonts w:ascii="Calibri" w:eastAsia="Calibri" w:hAnsi="Calibri" w:cs="Arial"/>
              </w:rPr>
              <w:t xml:space="preserve"> </w:t>
            </w:r>
            <w:r w:rsidR="00851297">
              <w:tab/>
            </w:r>
            <m:oMath>
              <m:r>
                <w:rPr>
                  <w:rFonts w:ascii="Cambria Math" w:hAnsi="Cambria Math"/>
                </w:rPr>
                <m:t>W</m:t>
              </m:r>
            </m:oMath>
            <w:r w:rsidR="00A31B82">
              <w:rPr>
                <w:rFonts w:eastAsiaTheme="minorEastAsia"/>
              </w:rPr>
              <w:t xml:space="preserve">= work done (also known as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E</m:t>
              </m:r>
            </m:oMath>
            <w:r w:rsidR="00A31B82">
              <w:rPr>
                <w:rFonts w:eastAsiaTheme="minorEastAsia"/>
              </w:rPr>
              <w:t>)</w:t>
            </w:r>
          </w:p>
        </w:tc>
        <w:tc>
          <w:tcPr>
            <w:tcW w:w="4819" w:type="dxa"/>
            <w:vMerge w:val="restart"/>
            <w:vAlign w:val="center"/>
          </w:tcPr>
          <w:p w14:paraId="6B45553A" w14:textId="77777777" w:rsidR="00F845D6" w:rsidRDefault="00F845D6" w:rsidP="002328FA">
            <w:pPr>
              <w:tabs>
                <w:tab w:val="left" w:pos="2302"/>
              </w:tabs>
            </w:pPr>
            <m:oMath>
              <m:r>
                <w:rPr>
                  <w:rFonts w:ascii="Cambria Math" w:eastAsia="Calibri" w:hAnsi="Cambria Math" w:cs="Arial"/>
                </w:rPr>
                <m:t>cost=</m:t>
              </m:r>
              <m:r>
                <m:rPr>
                  <m:sty m:val="p"/>
                </m:rPr>
                <w:rPr>
                  <w:rFonts w:ascii="Cambria Math" w:eastAsia="Calibri" w:hAnsi="Cambria Math" w:cs="Arial"/>
                </w:rPr>
                <m:t>Δ</m:t>
              </m:r>
              <m:r>
                <w:rPr>
                  <w:rFonts w:ascii="Cambria Math" w:eastAsia="Calibri" w:hAnsi="Cambria Math" w:cs="Arial"/>
                </w:rPr>
                <m:t>E×price</m:t>
              </m:r>
            </m:oMath>
            <w:r>
              <w:rPr>
                <w:rFonts w:ascii="Calibri" w:eastAsia="Calibri" w:hAnsi="Calibri" w:cs="Arial"/>
              </w:rPr>
              <w:t xml:space="preserve"> </w:t>
            </w:r>
            <w:r>
              <w:tab/>
            </w:r>
            <w:r w:rsidRPr="002F49FA">
              <w:rPr>
                <w:i/>
                <w:iCs/>
              </w:rPr>
              <w:t>cost</w:t>
            </w:r>
            <w:r>
              <w:t xml:space="preserve"> is in c</w:t>
            </w:r>
          </w:p>
          <w:p w14:paraId="5DE38023" w14:textId="5A519CEE" w:rsidR="00F845D6" w:rsidRDefault="00F845D6" w:rsidP="002328FA">
            <w:pPr>
              <w:tabs>
                <w:tab w:val="left" w:pos="2302"/>
              </w:tabs>
              <w:rPr>
                <w:rFonts w:eastAsiaTheme="minorEastAsia"/>
              </w:rPr>
            </w:pPr>
            <w:r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E</m:t>
              </m:r>
            </m:oMath>
            <w:r>
              <w:rPr>
                <w:rFonts w:eastAsiaTheme="minorEastAsia"/>
              </w:rPr>
              <w:t xml:space="preserve"> is in kWh</w:t>
            </w:r>
            <w:r w:rsidR="00DE157A">
              <w:rPr>
                <w:rFonts w:eastAsiaTheme="minorEastAsia"/>
              </w:rPr>
              <w:t xml:space="preserve"> (</w:t>
            </w:r>
            <w:r w:rsidR="002328FA">
              <w:rPr>
                <w:rFonts w:eastAsiaTheme="minorEastAsia"/>
              </w:rPr>
              <w:t xml:space="preserve">J </w:t>
            </w:r>
            <w:r w:rsidR="002328FA">
              <w:rPr>
                <w:rFonts w:eastAsiaTheme="minorEastAsia" w:cstheme="minorHAnsi"/>
              </w:rPr>
              <w:t>÷</w:t>
            </w:r>
            <w:r w:rsidR="002328FA">
              <w:rPr>
                <w:rFonts w:eastAsiaTheme="minorEastAsia"/>
              </w:rPr>
              <w:t xml:space="preserve"> 3.6</w:t>
            </w:r>
            <w:r w:rsidR="002328FA">
              <w:rPr>
                <w:rFonts w:eastAsiaTheme="minorEastAsia" w:cstheme="minorHAnsi"/>
              </w:rPr>
              <w:t>×</w:t>
            </w:r>
            <w:r w:rsidR="002328FA">
              <w:rPr>
                <w:rFonts w:eastAsiaTheme="minorEastAsia"/>
              </w:rPr>
              <w:t>10</w:t>
            </w:r>
            <w:r w:rsidR="002328FA" w:rsidRPr="002328FA">
              <w:rPr>
                <w:rFonts w:eastAsiaTheme="minorEastAsia"/>
                <w:vertAlign w:val="superscript"/>
              </w:rPr>
              <w:t>6</w:t>
            </w:r>
            <w:r w:rsidR="002328FA">
              <w:rPr>
                <w:rFonts w:eastAsiaTheme="minorEastAsia"/>
              </w:rPr>
              <w:t>)</w:t>
            </w:r>
          </w:p>
          <w:p w14:paraId="59620361" w14:textId="7BB7B878" w:rsidR="00F845D6" w:rsidRDefault="00F845D6" w:rsidP="002328FA">
            <w:pPr>
              <w:tabs>
                <w:tab w:val="left" w:pos="2302"/>
              </w:tabs>
              <w:rPr>
                <w:rFonts w:ascii="Calibri" w:eastAsia="Calibri" w:hAnsi="Calibri" w:cs="Arial"/>
              </w:rPr>
            </w:pPr>
            <w:r>
              <w:tab/>
            </w:r>
            <w:r w:rsidRPr="002F49FA">
              <w:rPr>
                <w:i/>
                <w:iCs/>
              </w:rPr>
              <w:t>price</w:t>
            </w:r>
            <w:r>
              <w:t xml:space="preserve"> is in c/kWh</w:t>
            </w:r>
          </w:p>
        </w:tc>
      </w:tr>
      <w:tr w:rsidR="00F845D6" w14:paraId="1B627291" w14:textId="77777777" w:rsidTr="003C4E10">
        <w:tc>
          <w:tcPr>
            <w:tcW w:w="4957" w:type="dxa"/>
            <w:vAlign w:val="center"/>
          </w:tcPr>
          <w:p w14:paraId="6F137E8C" w14:textId="432E8817" w:rsidR="00F845D6" w:rsidRDefault="00F845D6" w:rsidP="00017063">
            <w:pPr>
              <w:rPr>
                <w:rFonts w:ascii="Calibri" w:eastAsia="Calibri" w:hAnsi="Calibri" w:cs="Arial"/>
              </w:rPr>
            </w:pPr>
            <m:oMath>
              <m:r>
                <w:rPr>
                  <w:rFonts w:ascii="Cambria Math" w:eastAsia="Calibri" w:hAnsi="Cambria Math" w:cs="Arial"/>
                </w:rPr>
                <m:t>%efficiency=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 w:cs="Arial"/>
                    </w:rPr>
                    <m:t>output</m:t>
                  </m:r>
                </m:num>
                <m:den>
                  <m:r>
                    <w:rPr>
                      <w:rFonts w:ascii="Cambria Math" w:eastAsia="Calibri" w:hAnsi="Cambria Math" w:cs="Arial"/>
                    </w:rPr>
                    <m:t>input</m:t>
                  </m:r>
                </m:den>
              </m:f>
              <m:r>
                <w:rPr>
                  <w:rFonts w:ascii="Cambria Math" w:eastAsia="Calibri" w:hAnsi="Cambria Math" w:cs="Arial"/>
                </w:rPr>
                <m:t>×100</m:t>
              </m:r>
            </m:oMath>
            <w:r>
              <w:rPr>
                <w:rFonts w:ascii="Calibri" w:eastAsia="Calibri" w:hAnsi="Calibri" w:cs="Arial"/>
              </w:rPr>
              <w:t xml:space="preserve"> </w:t>
            </w:r>
          </w:p>
        </w:tc>
        <w:tc>
          <w:tcPr>
            <w:tcW w:w="4819" w:type="dxa"/>
            <w:vMerge/>
            <w:vAlign w:val="center"/>
          </w:tcPr>
          <w:p w14:paraId="59EAAFAD" w14:textId="27A3B949" w:rsidR="00F845D6" w:rsidRDefault="00F845D6" w:rsidP="00E229DC">
            <w:pPr>
              <w:tabs>
                <w:tab w:val="left" w:pos="2444"/>
              </w:tabs>
              <w:rPr>
                <w:rFonts w:ascii="Calibri" w:eastAsia="Calibri" w:hAnsi="Calibri" w:cs="Arial"/>
              </w:rPr>
            </w:pPr>
          </w:p>
        </w:tc>
      </w:tr>
    </w:tbl>
    <w:p w14:paraId="338C272B" w14:textId="26CCA161" w:rsidR="00934F6C" w:rsidRPr="00802776" w:rsidRDefault="00662C55" w:rsidP="00934F6C">
      <w:pPr>
        <w:rPr>
          <w:b/>
          <w:bCs/>
        </w:rPr>
      </w:pPr>
      <w:r w:rsidRPr="00802776">
        <w:rPr>
          <w:b/>
          <w:bCs/>
        </w:rPr>
        <w:lastRenderedPageBreak/>
        <w:t>Topic 3:</w:t>
      </w:r>
      <w:r w:rsidR="00934F6C" w:rsidRPr="00802776">
        <w:rPr>
          <w:b/>
          <w:bCs/>
        </w:rPr>
        <w:t xml:space="preserve"> Heat</w:t>
      </w:r>
    </w:p>
    <w:tbl>
      <w:tblPr>
        <w:tblStyle w:val="TableGrid"/>
        <w:tblW w:w="977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957"/>
        <w:gridCol w:w="4819"/>
      </w:tblGrid>
      <w:tr w:rsidR="00934F6C" w14:paraId="334D8E8F" w14:textId="77777777" w:rsidTr="003C4E10">
        <w:tc>
          <w:tcPr>
            <w:tcW w:w="4957" w:type="dxa"/>
            <w:vAlign w:val="center"/>
          </w:tcPr>
          <w:p w14:paraId="22C77D5B" w14:textId="1B441139" w:rsidR="00934F6C" w:rsidRDefault="00E01360" w:rsidP="00017F6E">
            <w:pPr>
              <w:tabs>
                <w:tab w:val="left" w:pos="1865"/>
              </w:tabs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eastAsia="Calibri" w:hAnsi="Cambria Math" w:cs="Times New Roman"/>
                </w:rPr>
                <m:t>Q=mc</m:t>
              </m:r>
              <m:r>
                <m:rPr>
                  <m:sty m:val="p"/>
                </m:rPr>
                <w:rPr>
                  <w:rFonts w:ascii="Cambria Math" w:eastAsia="Calibri" w:hAnsi="Cambria Math" w:cs="Times New Roman"/>
                </w:rPr>
                <m:t>Δ</m:t>
              </m:r>
              <m:r>
                <w:rPr>
                  <w:rFonts w:ascii="Cambria Math" w:eastAsia="Calibri" w:hAnsi="Cambria Math" w:cs="Times New Roman"/>
                </w:rPr>
                <m:t>T</m:t>
              </m:r>
            </m:oMath>
            <w:r>
              <w:rPr>
                <w:rFonts w:ascii="Calibri" w:eastAsia="Calibri" w:hAnsi="Calibri" w:cs="Times New Roman"/>
              </w:rPr>
              <w:t xml:space="preserve"> </w:t>
            </w:r>
            <w:r w:rsidR="00017F6E">
              <w:tab/>
            </w:r>
            <m:oMath>
              <m:r>
                <w:rPr>
                  <w:rFonts w:ascii="Cambria Math" w:hAnsi="Cambria Math"/>
                </w:rPr>
                <m:t>c=</m:t>
              </m:r>
            </m:oMath>
            <w:r w:rsidR="003F0E7F">
              <w:rPr>
                <w:rFonts w:eastAsiaTheme="minorEastAsia"/>
              </w:rPr>
              <w:t xml:space="preserve"> specific heat capacity</w:t>
            </w:r>
          </w:p>
        </w:tc>
        <w:tc>
          <w:tcPr>
            <w:tcW w:w="4819" w:type="dxa"/>
            <w:vAlign w:val="center"/>
          </w:tcPr>
          <w:p w14:paraId="383DBB77" w14:textId="2312CF41" w:rsidR="00934F6C" w:rsidRDefault="00D61251" w:rsidP="00435758">
            <w:pPr>
              <w:tabs>
                <w:tab w:val="left" w:pos="1452"/>
              </w:tabs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eastAsia="Calibri" w:hAnsi="Cambria Math" w:cs="Times New Roman"/>
                </w:rPr>
                <m:t>Q=mL</m:t>
              </m:r>
            </m:oMath>
            <w:r>
              <w:rPr>
                <w:rFonts w:ascii="Calibri" w:eastAsia="Calibri" w:hAnsi="Calibri" w:cs="Times New Roman"/>
              </w:rPr>
              <w:t xml:space="preserve"> </w:t>
            </w:r>
            <w:r w:rsidR="003F0E7F">
              <w:rPr>
                <w:rFonts w:ascii="Calibri" w:eastAsia="Calibri" w:hAnsi="Calibri" w:cs="Times New Roman"/>
              </w:rPr>
              <w:t xml:space="preserve"> </w:t>
            </w:r>
            <w:r w:rsidR="003F0E7F">
              <w:tab/>
            </w:r>
            <m:oMath>
              <m:r>
                <w:rPr>
                  <w:rFonts w:ascii="Cambria Math" w:hAnsi="Cambria Math"/>
                </w:rPr>
                <m:t>L=</m:t>
              </m:r>
            </m:oMath>
            <w:r w:rsidR="003F0E7F">
              <w:rPr>
                <w:rFonts w:eastAsiaTheme="minorEastAsia"/>
              </w:rPr>
              <w:t xml:space="preserve"> latent heat capacity</w:t>
            </w:r>
          </w:p>
        </w:tc>
      </w:tr>
      <w:tr w:rsidR="00F7048A" w14:paraId="5C858792" w14:textId="77777777" w:rsidTr="00116142">
        <w:tc>
          <w:tcPr>
            <w:tcW w:w="9776" w:type="dxa"/>
            <w:gridSpan w:val="2"/>
            <w:vAlign w:val="center"/>
          </w:tcPr>
          <w:p w14:paraId="56ECFBD2" w14:textId="22157F89" w:rsidR="00F7048A" w:rsidRDefault="00435758" w:rsidP="00F7048A">
            <w:pPr>
              <w:tabs>
                <w:tab w:val="left" w:pos="2434"/>
              </w:tabs>
              <w:rPr>
                <w:rFonts w:ascii="Calibri" w:eastAsia="Calibri" w:hAnsi="Calibri" w:cs="Times New Roman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eastAsia="Calibri" w:hAnsi="Cambria Math" w:cs="Arial"/>
                    </w:rPr>
                    <m:t>f</m:t>
                  </m:r>
                </m:sub>
              </m:sSub>
              <m:r>
                <w:rPr>
                  <w:rFonts w:ascii="Cambria Math" w:eastAsia="Calibri" w:hAnsi="Cambria Math" w:cs="Arial"/>
                </w:rPr>
                <m:t>=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Calibri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 w:cs="Arial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Calibri" w:hAnsi="Cambria Math" w:cs="Arial"/>
                            </w:rPr>
                            <m:t>A</m:t>
                          </m:r>
                        </m:sub>
                      </m:sSub>
                      <m:r>
                        <w:rPr>
                          <w:rFonts w:ascii="Cambria Math" w:eastAsia="Calibri" w:hAnsi="Cambria Math" w:cs="Arial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A</m:t>
                      </m:r>
                    </m:sub>
                  </m:sSub>
                  <m:r>
                    <w:rPr>
                      <w:rFonts w:ascii="Cambria Math" w:eastAsia="Calibri" w:hAnsi="Cambria Math" w:cs="Arial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B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B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B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A</m:t>
                      </m:r>
                    </m:sub>
                  </m:sSub>
                  <m:r>
                    <w:rPr>
                      <w:rFonts w:ascii="Cambria Math" w:eastAsia="Calibri" w:hAnsi="Cambria Math" w:cs="Arial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B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B</m:t>
                      </m:r>
                    </m:sub>
                  </m:sSub>
                </m:den>
              </m:f>
            </m:oMath>
            <w:r w:rsidR="00F7048A">
              <w:rPr>
                <w:rFonts w:ascii="Calibri" w:eastAsia="Calibri" w:hAnsi="Calibri" w:cs="Arial"/>
              </w:rPr>
              <w:t xml:space="preserve"> </w:t>
            </w:r>
            <w:r w:rsidR="00F7048A"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</m:oMath>
            <w:r w:rsidR="00F7048A">
              <w:rPr>
                <w:rFonts w:eastAsiaTheme="minorEastAsia"/>
              </w:rPr>
              <w:t xml:space="preserve"> equilibrium temperature</w:t>
            </w:r>
          </w:p>
        </w:tc>
      </w:tr>
    </w:tbl>
    <w:p w14:paraId="1E5E8D99" w14:textId="77777777" w:rsidR="00934F6C" w:rsidRDefault="00934F6C" w:rsidP="00934F6C"/>
    <w:p w14:paraId="52D254B7" w14:textId="3D62C100" w:rsidR="00572EDF" w:rsidRPr="00802776" w:rsidRDefault="009872F5" w:rsidP="00572EDF">
      <w:pPr>
        <w:rPr>
          <w:b/>
          <w:bCs/>
        </w:rPr>
      </w:pPr>
      <w:r w:rsidRPr="00802776">
        <w:rPr>
          <w:b/>
          <w:bCs/>
        </w:rPr>
        <w:t>Topic</w:t>
      </w:r>
      <w:r w:rsidR="001C6C1B" w:rsidRPr="00802776">
        <w:rPr>
          <w:b/>
          <w:bCs/>
        </w:rPr>
        <w:t xml:space="preserve"> 4: </w:t>
      </w:r>
      <w:r w:rsidR="00572EDF" w:rsidRPr="00802776">
        <w:rPr>
          <w:b/>
          <w:bCs/>
        </w:rPr>
        <w:t>Energy and Momentum</w:t>
      </w:r>
    </w:p>
    <w:tbl>
      <w:tblPr>
        <w:tblStyle w:val="TableGrid"/>
        <w:tblW w:w="977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957"/>
        <w:gridCol w:w="4819"/>
      </w:tblGrid>
      <w:tr w:rsidR="00140946" w14:paraId="3F041D40" w14:textId="77777777" w:rsidTr="003C4E10">
        <w:tc>
          <w:tcPr>
            <w:tcW w:w="4957" w:type="dxa"/>
            <w:vAlign w:val="center"/>
          </w:tcPr>
          <w:p w14:paraId="6A08C991" w14:textId="45CA06E3" w:rsidR="00140946" w:rsidRDefault="00140946" w:rsidP="00140946">
            <w:pPr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eastAsia="Calibri" w:hAnsi="Cambria Math" w:cs="Times New Roman"/>
                </w:rPr>
                <m:t>W=Fs</m:t>
              </m:r>
            </m:oMath>
            <w:r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5287CE59" w14:textId="59DDCE4F" w:rsidR="00140946" w:rsidRDefault="00435758" w:rsidP="00435758">
            <w:pPr>
              <w:tabs>
                <w:tab w:val="left" w:pos="1452"/>
              </w:tabs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eastAsia="Calibri" w:hAnsi="Cambria Math" w:cs="Arial"/>
                </w:rPr>
                <m:t>P=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 w:cs="Arial"/>
                    </w:rPr>
                    <m:t>W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Calibri" w:hAnsi="Cambria Math" w:cs="Arial"/>
                    </w:rPr>
                    <m:t>Δ</m:t>
                  </m:r>
                  <m:r>
                    <w:rPr>
                      <w:rFonts w:ascii="Cambria Math" w:eastAsia="Calibri" w:hAnsi="Cambria Math" w:cs="Arial"/>
                    </w:rPr>
                    <m:t>t</m:t>
                  </m:r>
                </m:den>
              </m:f>
            </m:oMath>
            <w:r>
              <w:rPr>
                <w:rFonts w:ascii="Calibri" w:eastAsia="Calibri" w:hAnsi="Calibri" w:cs="Arial"/>
              </w:rPr>
              <w:t xml:space="preserve"> </w:t>
            </w:r>
            <w:r>
              <w:tab/>
            </w:r>
            <m:oMath>
              <m:r>
                <w:rPr>
                  <w:rFonts w:ascii="Cambria Math" w:hAnsi="Cambria Math"/>
                </w:rPr>
                <m:t>W</m:t>
              </m:r>
            </m:oMath>
            <w:r>
              <w:rPr>
                <w:rFonts w:eastAsiaTheme="minorEastAsia"/>
              </w:rPr>
              <w:t xml:space="preserve">= work done (also known as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E</m:t>
              </m:r>
            </m:oMath>
            <w:r>
              <w:rPr>
                <w:rFonts w:eastAsiaTheme="minorEastAsia"/>
              </w:rPr>
              <w:t>)</w:t>
            </w:r>
          </w:p>
        </w:tc>
      </w:tr>
      <w:tr w:rsidR="00140946" w14:paraId="261C2A46" w14:textId="77777777" w:rsidTr="003C4E10">
        <w:tc>
          <w:tcPr>
            <w:tcW w:w="4957" w:type="dxa"/>
            <w:vAlign w:val="center"/>
          </w:tcPr>
          <w:p w14:paraId="6C1747BE" w14:textId="570748A4" w:rsidR="00140946" w:rsidRDefault="00435758" w:rsidP="00140946">
            <w:pPr>
              <w:tabs>
                <w:tab w:val="left" w:pos="1588"/>
              </w:tabs>
            </w:pP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eastAsia="Calibri" w:hAnsi="Cambria Math" w:cs="Times New Roman"/>
                </w:rPr>
                <m:t>m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v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2</m:t>
                  </m:r>
                </m:sup>
              </m:sSup>
            </m:oMath>
            <w:r w:rsidR="00140946">
              <w:rPr>
                <w:rFonts w:eastAsiaTheme="minorEastAsia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542838E9" w14:textId="6B392C08" w:rsidR="00140946" w:rsidRDefault="00435758" w:rsidP="00140946">
            <m:oMath>
              <m:r>
                <w:rPr>
                  <w:rFonts w:ascii="Cambria Math" w:hAnsi="Cambria Math"/>
                </w:rPr>
                <m:t>P=Fv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</w:tr>
      <w:tr w:rsidR="00A03974" w14:paraId="34084F55" w14:textId="77777777" w:rsidTr="003C4E10">
        <w:tc>
          <w:tcPr>
            <w:tcW w:w="4957" w:type="dxa"/>
            <w:vAlign w:val="center"/>
          </w:tcPr>
          <w:p w14:paraId="218E7AED" w14:textId="1079108C" w:rsidR="00A03974" w:rsidRDefault="00A03974" w:rsidP="00A03974">
            <w:pPr>
              <w:tabs>
                <w:tab w:val="left" w:pos="1865"/>
              </w:tabs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w:rPr>
                  <w:rFonts w:ascii="Cambria Math" w:hAnsi="Cambria Math"/>
                </w:rPr>
                <m:t>=mgh</m:t>
              </m:r>
            </m:oMath>
            <w:r>
              <w:rPr>
                <w:rFonts w:eastAsiaTheme="minorEastAsia"/>
              </w:rPr>
              <w:t xml:space="preserve"> </w:t>
            </w:r>
            <w:r>
              <w:tab/>
            </w:r>
            <m:oMath>
              <m:r>
                <w:rPr>
                  <w:rFonts w:ascii="Cambria Math" w:hAnsi="Cambria Math"/>
                </w:rPr>
                <m:t>h=</m:t>
              </m:r>
            </m:oMath>
            <w:r>
              <w:rPr>
                <w:rFonts w:eastAsiaTheme="minorEastAsia"/>
              </w:rPr>
              <w:t xml:space="preserve"> height</w:t>
            </w:r>
          </w:p>
        </w:tc>
        <w:tc>
          <w:tcPr>
            <w:tcW w:w="4819" w:type="dxa"/>
            <w:vAlign w:val="center"/>
          </w:tcPr>
          <w:p w14:paraId="720E921D" w14:textId="30EABEED" w:rsidR="00A03974" w:rsidRDefault="00A03974" w:rsidP="00A03974">
            <m:oMath>
              <m:r>
                <w:rPr>
                  <w:rFonts w:ascii="Cambria Math" w:eastAsia="Calibri" w:hAnsi="Cambria Math" w:cs="Times New Roman"/>
                </w:rPr>
                <m:t>p=mv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</w:tr>
      <w:tr w:rsidR="00A03974" w14:paraId="350ABD64" w14:textId="77777777" w:rsidTr="003C4E10">
        <w:tc>
          <w:tcPr>
            <w:tcW w:w="4957" w:type="dxa"/>
            <w:vAlign w:val="center"/>
          </w:tcPr>
          <w:p w14:paraId="0C0552AB" w14:textId="74D6002F" w:rsidR="00A03974" w:rsidRDefault="00640B4C" w:rsidP="00A03974">
            <w:pPr>
              <w:tabs>
                <w:tab w:val="left" w:pos="1865"/>
              </w:tabs>
              <w:rPr>
                <w:rFonts w:ascii="Calibri" w:eastAsia="Calibri" w:hAnsi="Calibri" w:cs="Arial"/>
              </w:rPr>
            </w:pPr>
            <m:oMath>
              <m:r>
                <w:rPr>
                  <w:rFonts w:ascii="Cambria Math" w:eastAsia="Calibri" w:hAnsi="Cambria Math" w:cs="Arial"/>
                </w:rPr>
                <m:t>%efficiency=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 w:cs="Arial"/>
                    </w:rPr>
                    <m:t>output</m:t>
                  </m:r>
                </m:num>
                <m:den>
                  <m:r>
                    <w:rPr>
                      <w:rFonts w:ascii="Cambria Math" w:eastAsia="Calibri" w:hAnsi="Cambria Math" w:cs="Arial"/>
                    </w:rPr>
                    <m:t>input</m:t>
                  </m:r>
                </m:den>
              </m:f>
              <m:r>
                <w:rPr>
                  <w:rFonts w:ascii="Cambria Math" w:eastAsia="Calibri" w:hAnsi="Cambria Math" w:cs="Arial"/>
                </w:rPr>
                <m:t>×100</m:t>
              </m:r>
            </m:oMath>
            <w:r>
              <w:rPr>
                <w:rFonts w:ascii="Calibri" w:eastAsia="Calibri" w:hAnsi="Calibri" w:cs="Arial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434123E4" w14:textId="1ECD57DE" w:rsidR="00A03974" w:rsidRDefault="00A03974" w:rsidP="00A03974">
            <w:pPr>
              <w:rPr>
                <w:rFonts w:ascii="Calibri" w:eastAsia="Calibri" w:hAnsi="Calibri" w:cs="Arial"/>
              </w:rPr>
            </w:pPr>
            <m:oMath>
              <m:r>
                <w:rPr>
                  <w:rFonts w:ascii="Cambria Math" w:hAnsi="Cambria Math"/>
                </w:rPr>
                <m:t>F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oMath>
            <w:r>
              <w:rPr>
                <w:rFonts w:eastAsiaTheme="minorEastAsia"/>
              </w:rPr>
              <w:t xml:space="preserve"> </w:t>
            </w:r>
          </w:p>
        </w:tc>
      </w:tr>
    </w:tbl>
    <w:p w14:paraId="3DD83FD4" w14:textId="77777777" w:rsidR="00572EDF" w:rsidRDefault="00572EDF" w:rsidP="00572EDF"/>
    <w:p w14:paraId="4C190CB5" w14:textId="7E23D464" w:rsidR="00DA0743" w:rsidRPr="00802776" w:rsidRDefault="00F64BCF" w:rsidP="00DA0743">
      <w:pPr>
        <w:rPr>
          <w:b/>
          <w:bCs/>
        </w:rPr>
      </w:pPr>
      <w:r w:rsidRPr="00802776">
        <w:rPr>
          <w:b/>
          <w:bCs/>
        </w:rPr>
        <w:t xml:space="preserve">Topic 5: </w:t>
      </w:r>
      <w:r w:rsidR="00DA0743" w:rsidRPr="00802776">
        <w:rPr>
          <w:b/>
          <w:bCs/>
        </w:rPr>
        <w:t>Waves</w:t>
      </w:r>
    </w:p>
    <w:tbl>
      <w:tblPr>
        <w:tblStyle w:val="TableGrid"/>
        <w:tblW w:w="977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957"/>
        <w:gridCol w:w="4819"/>
      </w:tblGrid>
      <w:tr w:rsidR="00DA0743" w14:paraId="524361ED" w14:textId="77777777" w:rsidTr="003C4E10">
        <w:tc>
          <w:tcPr>
            <w:tcW w:w="4957" w:type="dxa"/>
            <w:vAlign w:val="center"/>
          </w:tcPr>
          <w:p w14:paraId="78095F55" w14:textId="1E9DBA57" w:rsidR="00DA0743" w:rsidRDefault="002B70B5" w:rsidP="00017063">
            <w:pPr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eastAsia="Calibri" w:hAnsi="Cambria Math" w:cs="Times New Roman"/>
                </w:rPr>
                <m:t>v=fλ</m:t>
              </m:r>
            </m:oMath>
            <w:r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4ED42945" w14:textId="77777777" w:rsidR="00DA0743" w:rsidRDefault="00435758" w:rsidP="00017063">
            <w:pPr>
              <w:tabs>
                <w:tab w:val="left" w:pos="1759"/>
              </w:tabs>
              <w:rPr>
                <w:rFonts w:eastAsiaTheme="minorEastAsia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n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sin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n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Calibri" w:hAnsi="Cambria Math" w:cs="Times New Roman"/>
                </w:rPr>
                <m:t>sin</m:t>
              </m:r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eastAsia="Calibri" w:hAnsi="Cambria Math" w:cs="Times New Roman"/>
                    </w:rPr>
                    <m:t>r</m:t>
                  </m:r>
                </m:sub>
              </m:sSub>
            </m:oMath>
            <w:r w:rsidR="000A70E1">
              <w:rPr>
                <w:rFonts w:ascii="Calibri" w:eastAsia="Calibri" w:hAnsi="Calibri" w:cs="Times New Roman"/>
              </w:rPr>
              <w:t xml:space="preserve"> </w:t>
            </w:r>
            <w:r w:rsidR="00C403AF">
              <w:tab/>
            </w:r>
            <m:oMath>
              <m:r>
                <w:rPr>
                  <w:rFonts w:ascii="Cambria Math" w:hAnsi="Cambria Math"/>
                </w:rPr>
                <m:t>n=</m:t>
              </m:r>
            </m:oMath>
            <w:r w:rsidR="00C403AF">
              <w:rPr>
                <w:rFonts w:eastAsiaTheme="minorEastAsia"/>
              </w:rPr>
              <w:t xml:space="preserve"> </w:t>
            </w:r>
            <w:r w:rsidR="00933726">
              <w:rPr>
                <w:rFonts w:eastAsiaTheme="minorEastAsia"/>
              </w:rPr>
              <w:t>refractive index</w:t>
            </w:r>
          </w:p>
          <w:p w14:paraId="4D83BF01" w14:textId="18D75C96" w:rsidR="00933726" w:rsidRDefault="005A6C43" w:rsidP="00017063">
            <w:pPr>
              <w:tabs>
                <w:tab w:val="left" w:pos="1759"/>
              </w:tabs>
              <w:rPr>
                <w:rFonts w:ascii="Calibri" w:eastAsia="Calibri" w:hAnsi="Calibri" w:cs="Times New Roman"/>
              </w:rPr>
            </w:pPr>
            <w:r>
              <w:tab/>
            </w:r>
            <w:r>
              <w:tab/>
            </w:r>
            <m:oMath>
              <m:r>
                <w:rPr>
                  <w:rFonts w:ascii="Cambria Math" w:hAnsi="Cambria Math"/>
                </w:rPr>
                <m:t>θ=</m:t>
              </m:r>
            </m:oMath>
            <w:r>
              <w:rPr>
                <w:rFonts w:eastAsiaTheme="minorEastAsia"/>
              </w:rPr>
              <w:t xml:space="preserve"> angle to the normal</w:t>
            </w:r>
          </w:p>
        </w:tc>
      </w:tr>
      <w:tr w:rsidR="00DA0743" w14:paraId="5613EAE1" w14:textId="77777777" w:rsidTr="003C4E10">
        <w:tc>
          <w:tcPr>
            <w:tcW w:w="4957" w:type="dxa"/>
            <w:vAlign w:val="center"/>
          </w:tcPr>
          <w:p w14:paraId="6219CC8F" w14:textId="4208CC24" w:rsidR="00DA0743" w:rsidRDefault="00FE5CCE" w:rsidP="00017063">
            <w:pPr>
              <w:tabs>
                <w:tab w:val="left" w:pos="1588"/>
              </w:tabs>
            </w:pPr>
            <m:oMath>
              <m:r>
                <w:rPr>
                  <w:rFonts w:ascii="Cambria Math" w:hAnsi="Cambria Math"/>
                </w:rPr>
                <m:t>f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oMath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12C9782C" w14:textId="33B7C1C5" w:rsidR="00DA0743" w:rsidRDefault="00DA0743" w:rsidP="00017063"/>
        </w:tc>
      </w:tr>
    </w:tbl>
    <w:p w14:paraId="3108C591" w14:textId="77777777" w:rsidR="00DA0743" w:rsidRDefault="00DA0743" w:rsidP="00DA0743"/>
    <w:p w14:paraId="1DBB8FE1" w14:textId="4A493DB3" w:rsidR="00DA0743" w:rsidRPr="00802776" w:rsidRDefault="00DA0743" w:rsidP="00DA0743">
      <w:pPr>
        <w:rPr>
          <w:b/>
          <w:bCs/>
        </w:rPr>
      </w:pPr>
      <w:r w:rsidRPr="00802776">
        <w:rPr>
          <w:b/>
          <w:bCs/>
        </w:rPr>
        <w:t>Topic 6: Nuclear Models and Radioactivity</w:t>
      </w:r>
    </w:p>
    <w:tbl>
      <w:tblPr>
        <w:tblStyle w:val="TableGrid"/>
        <w:tblW w:w="977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957"/>
        <w:gridCol w:w="4819"/>
      </w:tblGrid>
      <w:tr w:rsidR="00DA0743" w14:paraId="4FC54C50" w14:textId="77777777" w:rsidTr="003C4E10">
        <w:tc>
          <w:tcPr>
            <w:tcW w:w="4957" w:type="dxa"/>
            <w:vAlign w:val="center"/>
          </w:tcPr>
          <w:p w14:paraId="3F8B64BC" w14:textId="2CC4405C" w:rsidR="00DA0743" w:rsidRDefault="00C403AF" w:rsidP="00017063">
            <w:pPr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eastAsia="Calibri" w:hAnsi="Cambria Math" w:cs="Times New Roman"/>
                </w:rPr>
                <m:t>E=</m:t>
              </m:r>
              <m:r>
                <m:rPr>
                  <m:sty m:val="p"/>
                </m:rPr>
                <w:rPr>
                  <w:rFonts w:ascii="Cambria Math" w:eastAsia="Calibri" w:hAnsi="Cambria Math" w:cs="Times New Roman"/>
                </w:rPr>
                <m:t>Δ</m:t>
              </m:r>
              <m:r>
                <w:rPr>
                  <w:rFonts w:ascii="Cambria Math" w:eastAsia="Calibri" w:hAnsi="Cambria Math" w:cs="Times New Roman"/>
                </w:rPr>
                <m:t>m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c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2</m:t>
                  </m:r>
                </m:sup>
              </m:sSup>
            </m:oMath>
            <w:r>
              <w:rPr>
                <w:rFonts w:ascii="Calibri" w:eastAsia="Calibri" w:hAnsi="Calibri" w:cs="Times New Roman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14:paraId="76C71D8B" w14:textId="673BE545" w:rsidR="00DA0743" w:rsidRDefault="00DA0743" w:rsidP="00017063">
            <w:pPr>
              <w:tabs>
                <w:tab w:val="left" w:pos="1759"/>
              </w:tabs>
              <w:rPr>
                <w:rFonts w:ascii="Calibri" w:eastAsia="Calibri" w:hAnsi="Calibri" w:cs="Times New Roman"/>
              </w:rPr>
            </w:pPr>
          </w:p>
        </w:tc>
      </w:tr>
    </w:tbl>
    <w:p w14:paraId="38DB7386" w14:textId="1127D865" w:rsidR="00DC5E91" w:rsidRDefault="00DC5E91" w:rsidP="00A46662"/>
    <w:p w14:paraId="40A5434E" w14:textId="77777777" w:rsidR="000E0899" w:rsidRDefault="000E0899" w:rsidP="00A46662"/>
    <w:tbl>
      <w:tblPr>
        <w:tblStyle w:val="TableGrid"/>
        <w:tblW w:w="0" w:type="auto"/>
        <w:tblInd w:w="615" w:type="dxa"/>
        <w:tblLook w:val="04A0" w:firstRow="1" w:lastRow="0" w:firstColumn="1" w:lastColumn="0" w:noHBand="0" w:noVBand="1"/>
      </w:tblPr>
      <w:tblGrid>
        <w:gridCol w:w="759"/>
        <w:gridCol w:w="1368"/>
        <w:gridCol w:w="992"/>
      </w:tblGrid>
      <w:tr w:rsidR="00265ECE" w14:paraId="6358EFF9" w14:textId="77777777" w:rsidTr="000E0899">
        <w:trPr>
          <w:trHeight w:val="383"/>
        </w:trPr>
        <w:tc>
          <w:tcPr>
            <w:tcW w:w="31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990B72" w14:textId="37BFD7B9" w:rsidR="00265ECE" w:rsidRPr="00265ECE" w:rsidRDefault="00265ECE" w:rsidP="0081048D">
            <w:pPr>
              <w:jc w:val="center"/>
              <w:rPr>
                <w:b/>
                <w:bCs/>
              </w:rPr>
            </w:pPr>
            <w:r w:rsidRPr="00265ECE">
              <w:rPr>
                <w:b/>
                <w:bCs/>
              </w:rPr>
              <w:t>Table of prefixes</w:t>
            </w:r>
          </w:p>
        </w:tc>
      </w:tr>
      <w:tr w:rsidR="00265ECE" w14:paraId="1CDE5254" w14:textId="77777777" w:rsidTr="000E0899">
        <w:trPr>
          <w:trHeight w:val="431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FB224F" w14:textId="25684465" w:rsidR="00265ECE" w:rsidRPr="006A7B2A" w:rsidRDefault="006A7B2A" w:rsidP="006A7B2A">
            <w:pPr>
              <w:jc w:val="center"/>
              <w:rPr>
                <w:b/>
                <w:bCs/>
              </w:rPr>
            </w:pPr>
            <w:r w:rsidRPr="006A7B2A">
              <w:rPr>
                <w:b/>
                <w:bCs/>
              </w:rPr>
              <w:t>Prefix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601E64" w14:textId="670F8BFA" w:rsidR="00265ECE" w:rsidRPr="006A7B2A" w:rsidRDefault="006A7B2A" w:rsidP="006A7B2A">
            <w:pPr>
              <w:jc w:val="center"/>
              <w:rPr>
                <w:b/>
                <w:bCs/>
              </w:rPr>
            </w:pPr>
            <w:r w:rsidRPr="006A7B2A">
              <w:rPr>
                <w:b/>
                <w:bCs/>
              </w:rPr>
              <w:t>Symbo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7ADF88" w14:textId="5C90F0D3" w:rsidR="00265ECE" w:rsidRPr="006A7B2A" w:rsidRDefault="006A7B2A" w:rsidP="000E0899">
            <w:pPr>
              <w:rPr>
                <w:b/>
                <w:bCs/>
              </w:rPr>
            </w:pPr>
            <w:r w:rsidRPr="006A7B2A">
              <w:rPr>
                <w:b/>
                <w:bCs/>
              </w:rPr>
              <w:t>Value</w:t>
            </w:r>
          </w:p>
        </w:tc>
      </w:tr>
      <w:tr w:rsidR="00265ECE" w14:paraId="5FDE4039" w14:textId="77777777" w:rsidTr="000E0899"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0925FA" w14:textId="6EBB1C90" w:rsidR="00265ECE" w:rsidRDefault="006A7B2A" w:rsidP="00A46662">
            <w:r>
              <w:t>tera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02A9E9" w14:textId="672C9E85" w:rsidR="00265ECE" w:rsidRPr="006F3BD7" w:rsidRDefault="00A45AF3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T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3D0B10" w14:textId="378D7A8A" w:rsidR="00265ECE" w:rsidRPr="004956CA" w:rsidRDefault="00AD49E4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 w:rsidRPr="004956CA">
              <w:rPr>
                <w:rFonts w:asciiTheme="majorBidi" w:hAnsiTheme="majorBidi" w:cstheme="majorBidi"/>
                <w:vertAlign w:val="superscript"/>
              </w:rPr>
              <w:t>12</w:t>
            </w:r>
          </w:p>
        </w:tc>
      </w:tr>
      <w:tr w:rsidR="00265ECE" w14:paraId="2B921088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C52BB9F" w14:textId="5241F491" w:rsidR="00265ECE" w:rsidRDefault="006A7B2A" w:rsidP="00A46662">
            <w:r>
              <w:t>giga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3CF4B8B3" w14:textId="35CA4DB4" w:rsidR="00265ECE" w:rsidRPr="006F3BD7" w:rsidRDefault="00A45AF3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G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35E8146" w14:textId="26C7400E" w:rsidR="00265ECE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 w:rsidR="006E6BA8">
              <w:rPr>
                <w:rFonts w:asciiTheme="majorBidi" w:hAnsiTheme="majorBidi" w:cstheme="majorBidi"/>
                <w:vertAlign w:val="superscript"/>
              </w:rPr>
              <w:t>9</w:t>
            </w:r>
          </w:p>
        </w:tc>
      </w:tr>
      <w:tr w:rsidR="00265ECE" w14:paraId="4F277305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90EA6E" w14:textId="666EE1EB" w:rsidR="00265ECE" w:rsidRDefault="006A7B2A" w:rsidP="00A46662">
            <w:r>
              <w:t>mega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B7E3A34" w14:textId="2D13AFC2" w:rsidR="00265ECE" w:rsidRPr="006F3BD7" w:rsidRDefault="00A45AF3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8BB83B" w14:textId="32BDEF4B" w:rsidR="00265ECE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 w:rsidR="006E6BA8">
              <w:rPr>
                <w:rFonts w:asciiTheme="majorBidi" w:hAnsiTheme="majorBidi" w:cstheme="majorBidi"/>
                <w:vertAlign w:val="superscript"/>
              </w:rPr>
              <w:t>6</w:t>
            </w:r>
          </w:p>
        </w:tc>
      </w:tr>
      <w:tr w:rsidR="00265ECE" w14:paraId="52FCAE41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745A83" w14:textId="32AC5CDA" w:rsidR="00265ECE" w:rsidRDefault="006A7B2A" w:rsidP="00A46662">
            <w:r>
              <w:t>kilo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5C12950" w14:textId="674A763F" w:rsidR="00265ECE" w:rsidRPr="006F3BD7" w:rsidRDefault="00A45AF3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k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E5A8DBF" w14:textId="6CDFAE4F" w:rsidR="00265ECE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 w:rsidR="006E6BA8">
              <w:rPr>
                <w:rFonts w:asciiTheme="majorBidi" w:hAnsiTheme="majorBidi" w:cstheme="majorBidi"/>
                <w:vertAlign w:val="superscript"/>
              </w:rPr>
              <w:t>3</w:t>
            </w:r>
          </w:p>
        </w:tc>
      </w:tr>
      <w:tr w:rsidR="00265ECE" w14:paraId="014A8F7F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B5D399" w14:textId="3072A470" w:rsidR="00265ECE" w:rsidRDefault="006A7B2A" w:rsidP="00A46662">
            <w:proofErr w:type="spellStart"/>
            <w:r>
              <w:t>centi</w:t>
            </w:r>
            <w:proofErr w:type="spellEnd"/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4836235" w14:textId="2EA747BF" w:rsidR="00265ECE" w:rsidRPr="006F3BD7" w:rsidRDefault="00A45AF3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5B6BFC" w14:textId="0B13E5EB" w:rsidR="00265ECE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 w:rsidR="006E6BA8">
              <w:rPr>
                <w:rFonts w:asciiTheme="majorBidi" w:hAnsiTheme="majorBidi" w:cstheme="majorBidi"/>
                <w:vertAlign w:val="superscript"/>
              </w:rPr>
              <w:t>-2</w:t>
            </w:r>
          </w:p>
        </w:tc>
      </w:tr>
      <w:tr w:rsidR="00265ECE" w14:paraId="47FF73E0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6FB2A9" w14:textId="25821774" w:rsidR="00265ECE" w:rsidRDefault="006A7B2A" w:rsidP="00A46662">
            <w:r>
              <w:t>milli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6C25C7B9" w14:textId="627843B3" w:rsidR="00265ECE" w:rsidRPr="006F3BD7" w:rsidRDefault="00A45AF3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6BF0BF" w14:textId="5303C764" w:rsidR="00265ECE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>
              <w:rPr>
                <w:rFonts w:asciiTheme="majorBidi" w:hAnsiTheme="majorBidi" w:cstheme="majorBidi"/>
                <w:vertAlign w:val="superscript"/>
              </w:rPr>
              <w:t>-3</w:t>
            </w:r>
          </w:p>
        </w:tc>
      </w:tr>
      <w:tr w:rsidR="006A7B2A" w14:paraId="3E331EF9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0F0748" w14:textId="36E3957A" w:rsidR="006A7B2A" w:rsidRDefault="006A7B2A" w:rsidP="00A46662">
            <w:r>
              <w:t>micro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A96FFCA" w14:textId="55517C53" w:rsidR="006A7B2A" w:rsidRPr="006F3BD7" w:rsidRDefault="00AD49E4" w:rsidP="00BB3A5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sym w:font="Symbol" w:char="F06D"/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DDFCFC8" w14:textId="2AD5313B" w:rsidR="006A7B2A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>
              <w:rPr>
                <w:rFonts w:asciiTheme="majorBidi" w:hAnsiTheme="majorBidi" w:cstheme="majorBidi"/>
                <w:vertAlign w:val="superscript"/>
              </w:rPr>
              <w:t>-6</w:t>
            </w:r>
          </w:p>
        </w:tc>
      </w:tr>
      <w:tr w:rsidR="006A7B2A" w14:paraId="75383BD5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7C3E0C" w14:textId="6CC28E7F" w:rsidR="006A7B2A" w:rsidRDefault="006A7B2A" w:rsidP="00A46662">
            <w:r>
              <w:t>nano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14650324" w14:textId="67BA41FA" w:rsidR="006A7B2A" w:rsidRPr="006F3BD7" w:rsidRDefault="006F3BD7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2363913" w14:textId="5208B3A4" w:rsidR="006A7B2A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>
              <w:rPr>
                <w:rFonts w:asciiTheme="majorBidi" w:hAnsiTheme="majorBidi" w:cstheme="majorBidi"/>
                <w:vertAlign w:val="superscript"/>
              </w:rPr>
              <w:t>-9</w:t>
            </w:r>
          </w:p>
        </w:tc>
      </w:tr>
      <w:tr w:rsidR="006A7B2A" w14:paraId="75BAFC3C" w14:textId="77777777" w:rsidTr="000E08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68DAE9" w14:textId="3D85B087" w:rsidR="006A7B2A" w:rsidRDefault="006A7B2A" w:rsidP="00A46662">
            <w:proofErr w:type="spellStart"/>
            <w:r>
              <w:t>pico</w:t>
            </w:r>
            <w:proofErr w:type="spellEnd"/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4DA2DF2E" w14:textId="6F820B8E" w:rsidR="006A7B2A" w:rsidRPr="006F3BD7" w:rsidRDefault="006F3BD7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C58CCF0" w14:textId="41FA0A8F" w:rsidR="006A7B2A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>
              <w:rPr>
                <w:rFonts w:asciiTheme="majorBidi" w:hAnsiTheme="majorBidi" w:cstheme="majorBidi"/>
                <w:vertAlign w:val="superscript"/>
              </w:rPr>
              <w:t>-12</w:t>
            </w:r>
          </w:p>
        </w:tc>
      </w:tr>
      <w:tr w:rsidR="006A7B2A" w14:paraId="17E8AAAA" w14:textId="77777777" w:rsidTr="000E0899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17749D" w14:textId="4844C68D" w:rsidR="006A7B2A" w:rsidRDefault="006A7B2A" w:rsidP="00A46662">
            <w:proofErr w:type="spellStart"/>
            <w:r>
              <w:t>femto</w:t>
            </w:r>
            <w:proofErr w:type="spellEnd"/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E1956E" w14:textId="6B022A77" w:rsidR="006A7B2A" w:rsidRPr="006F3BD7" w:rsidRDefault="006F3BD7" w:rsidP="00BB3A51">
            <w:pPr>
              <w:jc w:val="center"/>
              <w:rPr>
                <w:rFonts w:asciiTheme="majorBidi" w:hAnsiTheme="majorBidi" w:cstheme="majorBidi"/>
              </w:rPr>
            </w:pPr>
            <w:r w:rsidRPr="006F3BD7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2E9A77" w14:textId="68CD3240" w:rsidR="006A7B2A" w:rsidRPr="004956CA" w:rsidRDefault="004956CA" w:rsidP="00A46662">
            <w:pPr>
              <w:rPr>
                <w:rFonts w:asciiTheme="majorBidi" w:hAnsiTheme="majorBidi" w:cstheme="majorBidi"/>
              </w:rPr>
            </w:pPr>
            <w:r w:rsidRPr="004956CA">
              <w:rPr>
                <w:rFonts w:asciiTheme="majorBidi" w:hAnsiTheme="majorBidi" w:cstheme="majorBidi"/>
              </w:rPr>
              <w:t>10</w:t>
            </w:r>
            <w:r>
              <w:rPr>
                <w:rFonts w:asciiTheme="majorBidi" w:hAnsiTheme="majorBidi" w:cstheme="majorBidi"/>
                <w:vertAlign w:val="superscript"/>
              </w:rPr>
              <w:t>-15</w:t>
            </w:r>
          </w:p>
        </w:tc>
      </w:tr>
    </w:tbl>
    <w:p w14:paraId="40F2085A" w14:textId="77777777" w:rsidR="00A46662" w:rsidRDefault="00A46662" w:rsidP="00A46662"/>
    <w:sectPr w:rsidR="00A46662" w:rsidSect="0027705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C0243" w14:textId="77777777" w:rsidR="00915635" w:rsidRDefault="00915635" w:rsidP="00915635">
      <w:pPr>
        <w:spacing w:after="0" w:line="240" w:lineRule="auto"/>
      </w:pPr>
      <w:r>
        <w:separator/>
      </w:r>
    </w:p>
  </w:endnote>
  <w:endnote w:type="continuationSeparator" w:id="0">
    <w:p w14:paraId="51172941" w14:textId="77777777" w:rsidR="00915635" w:rsidRDefault="00915635" w:rsidP="00915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B59D6" w14:textId="77777777" w:rsidR="00915635" w:rsidRDefault="009156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5306E" w14:textId="7CAAEE17" w:rsidR="00915635" w:rsidRDefault="00915635">
    <w:pPr>
      <w:pStyle w:val="Footer"/>
    </w:pPr>
    <w:r>
      <w:t xml:space="preserve">Last modified: </w:t>
    </w:r>
    <w:r>
      <w:fldChar w:fldCharType="begin"/>
    </w:r>
    <w:r>
      <w:instrText xml:space="preserve"> SAVEDATE  \@ "d MMMM yyyy"  \* MERGEFORMAT </w:instrText>
    </w:r>
    <w:r>
      <w:fldChar w:fldCharType="separate"/>
    </w:r>
    <w:r w:rsidR="003F3BA1">
      <w:rPr>
        <w:noProof/>
      </w:rPr>
      <w:t>24 May 2022</w:t>
    </w:r>
    <w:r>
      <w:fldChar w:fldCharType="end"/>
    </w:r>
  </w:p>
  <w:p w14:paraId="24209353" w14:textId="77777777" w:rsidR="00915635" w:rsidRDefault="009156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92BE1" w14:textId="77777777" w:rsidR="00915635" w:rsidRDefault="009156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2D0B8" w14:textId="77777777" w:rsidR="00915635" w:rsidRDefault="00915635" w:rsidP="00915635">
      <w:pPr>
        <w:spacing w:after="0" w:line="240" w:lineRule="auto"/>
      </w:pPr>
      <w:r>
        <w:separator/>
      </w:r>
    </w:p>
  </w:footnote>
  <w:footnote w:type="continuationSeparator" w:id="0">
    <w:p w14:paraId="1B4F9907" w14:textId="77777777" w:rsidR="00915635" w:rsidRDefault="00915635" w:rsidP="00915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697FB" w14:textId="77777777" w:rsidR="00915635" w:rsidRDefault="009156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4D3D1" w14:textId="77777777" w:rsidR="00915635" w:rsidRDefault="009156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D9F23" w14:textId="77777777" w:rsidR="00915635" w:rsidRDefault="009156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TYyMzQ0NDAxNzRT0lEKTi0uzszPAykwrwUACrltbywAAAA="/>
  </w:docVars>
  <w:rsids>
    <w:rsidRoot w:val="006627DE"/>
    <w:rsid w:val="00017F6E"/>
    <w:rsid w:val="00042001"/>
    <w:rsid w:val="0004243E"/>
    <w:rsid w:val="00075E8E"/>
    <w:rsid w:val="000A70E1"/>
    <w:rsid w:val="000C1CE6"/>
    <w:rsid w:val="000D34BA"/>
    <w:rsid w:val="000E0899"/>
    <w:rsid w:val="00105F02"/>
    <w:rsid w:val="00140946"/>
    <w:rsid w:val="00170781"/>
    <w:rsid w:val="001A12FC"/>
    <w:rsid w:val="001A5E4A"/>
    <w:rsid w:val="001C3E12"/>
    <w:rsid w:val="001C6C1B"/>
    <w:rsid w:val="001D65B8"/>
    <w:rsid w:val="001D7008"/>
    <w:rsid w:val="002328FA"/>
    <w:rsid w:val="00257237"/>
    <w:rsid w:val="0026171B"/>
    <w:rsid w:val="00265ECE"/>
    <w:rsid w:val="00277059"/>
    <w:rsid w:val="002918FF"/>
    <w:rsid w:val="002945A3"/>
    <w:rsid w:val="002B4E14"/>
    <w:rsid w:val="002B70B5"/>
    <w:rsid w:val="002C61D3"/>
    <w:rsid w:val="002F1F0C"/>
    <w:rsid w:val="002F49FA"/>
    <w:rsid w:val="0031453B"/>
    <w:rsid w:val="00332BC7"/>
    <w:rsid w:val="00371214"/>
    <w:rsid w:val="00383E4E"/>
    <w:rsid w:val="003B2553"/>
    <w:rsid w:val="003C4E10"/>
    <w:rsid w:val="003D00ED"/>
    <w:rsid w:val="003D311A"/>
    <w:rsid w:val="003F0E7F"/>
    <w:rsid w:val="003F3BA1"/>
    <w:rsid w:val="004345DE"/>
    <w:rsid w:val="00435758"/>
    <w:rsid w:val="004570DA"/>
    <w:rsid w:val="004956CA"/>
    <w:rsid w:val="004A1C8C"/>
    <w:rsid w:val="004A6878"/>
    <w:rsid w:val="004B0C4F"/>
    <w:rsid w:val="004B57A5"/>
    <w:rsid w:val="004B6C70"/>
    <w:rsid w:val="004C5CD3"/>
    <w:rsid w:val="004D6A27"/>
    <w:rsid w:val="004E5239"/>
    <w:rsid w:val="00572EDF"/>
    <w:rsid w:val="00576C14"/>
    <w:rsid w:val="005A6C43"/>
    <w:rsid w:val="00611566"/>
    <w:rsid w:val="0063299A"/>
    <w:rsid w:val="00640B4C"/>
    <w:rsid w:val="006627DE"/>
    <w:rsid w:val="00662C55"/>
    <w:rsid w:val="00686A34"/>
    <w:rsid w:val="0069634D"/>
    <w:rsid w:val="006A318C"/>
    <w:rsid w:val="006A7B2A"/>
    <w:rsid w:val="006D177D"/>
    <w:rsid w:val="006D2060"/>
    <w:rsid w:val="006E6BA8"/>
    <w:rsid w:val="006F3BD7"/>
    <w:rsid w:val="007019E6"/>
    <w:rsid w:val="00755B0C"/>
    <w:rsid w:val="00787201"/>
    <w:rsid w:val="007B756F"/>
    <w:rsid w:val="007E6316"/>
    <w:rsid w:val="00802776"/>
    <w:rsid w:val="0081048D"/>
    <w:rsid w:val="008438A5"/>
    <w:rsid w:val="00851297"/>
    <w:rsid w:val="008A48AF"/>
    <w:rsid w:val="008C13E3"/>
    <w:rsid w:val="008C6809"/>
    <w:rsid w:val="008F03C7"/>
    <w:rsid w:val="00915635"/>
    <w:rsid w:val="00933726"/>
    <w:rsid w:val="00934F6C"/>
    <w:rsid w:val="009601B9"/>
    <w:rsid w:val="00984C22"/>
    <w:rsid w:val="009872F5"/>
    <w:rsid w:val="009A689E"/>
    <w:rsid w:val="009F4E9B"/>
    <w:rsid w:val="009F7F25"/>
    <w:rsid w:val="00A03974"/>
    <w:rsid w:val="00A162BF"/>
    <w:rsid w:val="00A31B82"/>
    <w:rsid w:val="00A32830"/>
    <w:rsid w:val="00A33CFD"/>
    <w:rsid w:val="00A40DDE"/>
    <w:rsid w:val="00A45AF3"/>
    <w:rsid w:val="00A46662"/>
    <w:rsid w:val="00A53D5F"/>
    <w:rsid w:val="00A551AE"/>
    <w:rsid w:val="00A8329E"/>
    <w:rsid w:val="00A87A40"/>
    <w:rsid w:val="00A960EE"/>
    <w:rsid w:val="00AD49E4"/>
    <w:rsid w:val="00AF48D4"/>
    <w:rsid w:val="00B214DF"/>
    <w:rsid w:val="00B26A6A"/>
    <w:rsid w:val="00B668AB"/>
    <w:rsid w:val="00B736F7"/>
    <w:rsid w:val="00BA46D3"/>
    <w:rsid w:val="00BB3A51"/>
    <w:rsid w:val="00BB7842"/>
    <w:rsid w:val="00C403AF"/>
    <w:rsid w:val="00C471C3"/>
    <w:rsid w:val="00C63503"/>
    <w:rsid w:val="00C71B73"/>
    <w:rsid w:val="00C77389"/>
    <w:rsid w:val="00D1690C"/>
    <w:rsid w:val="00D2162C"/>
    <w:rsid w:val="00D21BA1"/>
    <w:rsid w:val="00D43E7E"/>
    <w:rsid w:val="00D462A1"/>
    <w:rsid w:val="00D542C9"/>
    <w:rsid w:val="00D61174"/>
    <w:rsid w:val="00D61251"/>
    <w:rsid w:val="00D75876"/>
    <w:rsid w:val="00D87EA3"/>
    <w:rsid w:val="00DA0743"/>
    <w:rsid w:val="00DA57FD"/>
    <w:rsid w:val="00DC1352"/>
    <w:rsid w:val="00DC5E91"/>
    <w:rsid w:val="00DE157A"/>
    <w:rsid w:val="00E01360"/>
    <w:rsid w:val="00E0306D"/>
    <w:rsid w:val="00E050BD"/>
    <w:rsid w:val="00E229DC"/>
    <w:rsid w:val="00E428D9"/>
    <w:rsid w:val="00E82C25"/>
    <w:rsid w:val="00E93E64"/>
    <w:rsid w:val="00EF78CF"/>
    <w:rsid w:val="00F316C7"/>
    <w:rsid w:val="00F36B67"/>
    <w:rsid w:val="00F64BCF"/>
    <w:rsid w:val="00F7048A"/>
    <w:rsid w:val="00F81442"/>
    <w:rsid w:val="00F845D6"/>
    <w:rsid w:val="00FA3076"/>
    <w:rsid w:val="00FC26F8"/>
    <w:rsid w:val="00FD3AFA"/>
    <w:rsid w:val="00FD4283"/>
    <w:rsid w:val="00FE5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B5987"/>
  <w15:chartTrackingRefBased/>
  <w15:docId w15:val="{367731A9-5F0C-47B7-A5C4-7ED74834C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12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29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156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635"/>
  </w:style>
  <w:style w:type="paragraph" w:styleId="Footer">
    <w:name w:val="footer"/>
    <w:basedOn w:val="Normal"/>
    <w:link w:val="FooterChar"/>
    <w:uiPriority w:val="99"/>
    <w:unhideWhenUsed/>
    <w:rsid w:val="009156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6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51</cp:revision>
  <dcterms:created xsi:type="dcterms:W3CDTF">2022-02-23T01:27:00Z</dcterms:created>
  <dcterms:modified xsi:type="dcterms:W3CDTF">2022-06-27T13:04:00Z</dcterms:modified>
</cp:coreProperties>
</file>